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FF302B3" w14:textId="01A56429" w:rsidR="003370B4" w:rsidRDefault="003370B4" w:rsidP="00AD7C9B"/>
    <w:p w14:paraId="78BB581A" w14:textId="77777777" w:rsidR="00AA7B23" w:rsidRPr="005314F1" w:rsidRDefault="00AA7B23" w:rsidP="003370B4">
      <w:pPr>
        <w:rPr>
          <w:rFonts w:ascii="Arial" w:hAnsi="Arial" w:cs="Arial"/>
          <w:sz w:val="20"/>
          <w:szCs w:val="20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93"/>
        <w:gridCol w:w="4173"/>
      </w:tblGrid>
      <w:tr w:rsidR="002D3A67" w:rsidRPr="00445B14" w14:paraId="4C7C4469" w14:textId="77777777" w:rsidTr="00221545">
        <w:tc>
          <w:tcPr>
            <w:tcW w:w="5812" w:type="dxa"/>
          </w:tcPr>
          <w:p w14:paraId="186450AD" w14:textId="7C81D9A3" w:rsidR="003370B4" w:rsidRPr="00805FF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14:paraId="7339981C" w14:textId="677E8014" w:rsidR="004971D2" w:rsidRPr="004971D2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commentRangeStart w:id="0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firmenNam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</w:t>
            </w:r>
            <w:commentRangeEnd w:id="0"/>
            <w:r>
              <w:rPr>
                <w:rStyle w:val="Kommentarzeichen"/>
              </w:rPr>
              <w:commentReference w:id="0"/>
            </w:r>
          </w:p>
          <w:p w14:paraId="038D59E5" w14:textId="77777777" w:rsidR="004971D2" w:rsidRPr="004971D2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anred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 ${cu.name}</w:t>
            </w:r>
          </w:p>
          <w:p w14:paraId="60BE5312" w14:textId="77777777" w:rsidR="004971D2" w:rsidRPr="004971D2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strasse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} </w:t>
            </w:r>
          </w:p>
          <w:p w14:paraId="77CE9D7A" w14:textId="14216895" w:rsidR="00D901D9" w:rsidRPr="00D404DE" w:rsidRDefault="004971D2" w:rsidP="004971D2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${</w:t>
            </w:r>
            <w:proofErr w:type="spellStart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cu.ort</w:t>
            </w:r>
            <w:proofErr w:type="spellEnd"/>
            <w:r w:rsidRPr="004971D2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</w:t>
            </w:r>
            <w:r w:rsidR="00600914"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br/>
            </w:r>
          </w:p>
        </w:tc>
      </w:tr>
      <w:tr w:rsidR="002D3A67" w:rsidRPr="00445B14" w14:paraId="2C92AFBC" w14:textId="77777777" w:rsidTr="00221545">
        <w:tc>
          <w:tcPr>
            <w:tcW w:w="5812" w:type="dxa"/>
          </w:tcPr>
          <w:p w14:paraId="565949FC" w14:textId="2C96E263" w:rsidR="003370B4" w:rsidRPr="00C5204D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14:paraId="3A781A38" w14:textId="62003168" w:rsidR="003370B4" w:rsidRPr="0050514B" w:rsidRDefault="003370B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430484" w:rsidRPr="00445B14" w14:paraId="5F7878C5" w14:textId="77777777" w:rsidTr="00221545">
        <w:tc>
          <w:tcPr>
            <w:tcW w:w="5812" w:type="dxa"/>
          </w:tcPr>
          <w:p w14:paraId="227914BA" w14:textId="77777777" w:rsidR="00430484" w:rsidRPr="00805FFD" w:rsidRDefault="00430484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14:paraId="1A1CD733" w14:textId="2CCE33B0" w:rsidR="00430484" w:rsidRPr="00805FFD" w:rsidRDefault="00430484" w:rsidP="00430484">
            <w:pPr>
              <w:tabs>
                <w:tab w:val="left" w:pos="720"/>
              </w:tabs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</w:tr>
      <w:tr w:rsidR="00221545" w:rsidRPr="00445B14" w14:paraId="2127623C" w14:textId="77777777" w:rsidTr="00221545">
        <w:tc>
          <w:tcPr>
            <w:tcW w:w="5812" w:type="dxa"/>
          </w:tcPr>
          <w:p w14:paraId="1C2991F6" w14:textId="77777777" w:rsidR="00221545" w:rsidRPr="00805FFD" w:rsidRDefault="00221545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</w:p>
        </w:tc>
        <w:tc>
          <w:tcPr>
            <w:tcW w:w="3254" w:type="dxa"/>
          </w:tcPr>
          <w:p w14:paraId="363B6F3E" w14:textId="3C745712" w:rsidR="00221545" w:rsidRPr="00805FFD" w:rsidRDefault="00221545" w:rsidP="003370B4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Recherswil, </w:t>
            </w:r>
            <w:r>
              <w:rPr>
                <w:rFonts w:ascii="Arial" w:hAnsi="Arial" w:cs="Arial"/>
                <w:sz w:val="19"/>
                <w:szCs w:val="19"/>
              </w:rPr>
              <w:t>${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currentDate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>}</w:t>
            </w:r>
          </w:p>
        </w:tc>
      </w:tr>
      <w:tr w:rsidR="00EB44CA" w:rsidRPr="00445B14" w14:paraId="42E804F6" w14:textId="77777777" w:rsidTr="003F4B60">
        <w:tc>
          <w:tcPr>
            <w:tcW w:w="9066" w:type="dxa"/>
            <w:gridSpan w:val="2"/>
          </w:tcPr>
          <w:p w14:paraId="7FED050F" w14:textId="000D5F66" w:rsidR="00EB44CA" w:rsidRPr="00EB44CA" w:rsidRDefault="00EB44CA" w:rsidP="003370B4">
            <w:pPr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22"/>
                <w:szCs w:val="22"/>
                <w:shd w:val="clear" w:color="auto" w:fill="FFFFFF"/>
              </w:rPr>
              <w:t>Stromkostenabrechnung</w:t>
            </w:r>
          </w:p>
        </w:tc>
      </w:tr>
      <w:tr w:rsidR="00EB44CA" w:rsidRPr="00445B14" w14:paraId="66C348B9" w14:textId="77777777" w:rsidTr="003F4B60">
        <w:tc>
          <w:tcPr>
            <w:tcW w:w="9066" w:type="dxa"/>
            <w:gridSpan w:val="2"/>
          </w:tcPr>
          <w:p w14:paraId="7EF060EC" w14:textId="23547904" w:rsidR="00EB44CA" w:rsidRPr="00805FFD" w:rsidRDefault="00A4104C" w:rsidP="00EB44CA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pict w14:anchorId="051C2217">
                <v:rect id="_x0000_i1025" style="width:0;height:1.5pt" o:hralign="center" o:hrstd="t" o:hr="t" fillcolor="#a0a0a0" stroked="f"/>
              </w:pict>
            </w:r>
          </w:p>
        </w:tc>
      </w:tr>
      <w:tr w:rsidR="00EB44CA" w:rsidRPr="00445B14" w14:paraId="748752C6" w14:textId="77777777" w:rsidTr="001C63F1">
        <w:tc>
          <w:tcPr>
            <w:tcW w:w="9066" w:type="dxa"/>
            <w:gridSpan w:val="2"/>
          </w:tcPr>
          <w:p w14:paraId="6F24DEE1" w14:textId="77F9D8CB" w:rsidR="00EB44CA" w:rsidRDefault="00EB44CA" w:rsidP="00EB44CA">
            <w:pP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</w:pPr>
            <w:r w:rsidRPr="00EB44CA">
              <w:rPr>
                <w:rFonts w:ascii="Arial" w:hAnsi="Arial" w:cs="Arial"/>
                <w:b/>
                <w:bCs/>
                <w:color w:val="333333"/>
                <w:sz w:val="19"/>
                <w:szCs w:val="19"/>
                <w:shd w:val="clear" w:color="auto" w:fill="FFFFFF"/>
              </w:rPr>
              <w:t>Mietobjekt:</w:t>
            </w:r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 xml:space="preserve"> Einstellbox Nr. ${</w:t>
            </w:r>
            <w:proofErr w:type="spellStart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listBoxNumber</w:t>
            </w:r>
            <w:proofErr w:type="spellEnd"/>
            <w:r>
              <w:rPr>
                <w:rFonts w:ascii="Arial" w:hAnsi="Arial" w:cs="Arial"/>
                <w:color w:val="333333"/>
                <w:sz w:val="19"/>
                <w:szCs w:val="19"/>
                <w:shd w:val="clear" w:color="auto" w:fill="FFFFFF"/>
              </w:rPr>
              <w:t>}, bei der einstellbox.ch ag Hauptstrasse 215, 4565 Recherswil</w:t>
            </w:r>
          </w:p>
        </w:tc>
      </w:tr>
      <w:tr w:rsidR="00EB44CA" w:rsidRPr="00445B14" w14:paraId="3521AEE0" w14:textId="77777777" w:rsidTr="001C63F1">
        <w:tc>
          <w:tcPr>
            <w:tcW w:w="9066" w:type="dxa"/>
            <w:gridSpan w:val="2"/>
          </w:tcPr>
          <w:p w14:paraId="6CC9DF4F" w14:textId="77777777" w:rsidR="00EB44CA" w:rsidRPr="00445B14" w:rsidRDefault="00A4104C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pict w14:anchorId="478C80D0">
                <v:rect id="_x0000_i1026" style="width:0;height:1.5pt" o:hralign="center" o:hrstd="t" o:hr="t" fillcolor="#a0a0a0" stroked="f"/>
              </w:pict>
            </w:r>
          </w:p>
          <w:p w14:paraId="1788CE71" w14:textId="77777777" w:rsidR="00EB44CA" w:rsidRPr="00445B14" w:rsidRDefault="00EB44CA" w:rsidP="00EB44CA">
            <w:pPr>
              <w:rPr>
                <w:rFonts w:ascii="Arial" w:hAnsi="Arial" w:cs="Arial"/>
                <w:b/>
                <w:sz w:val="19"/>
                <w:szCs w:val="19"/>
              </w:rPr>
            </w:pPr>
          </w:p>
          <w:p w14:paraId="76647886" w14:textId="61A87416" w:rsidR="00EB44CA" w:rsidRDefault="00EB44C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1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 </w:t>
            </w:r>
            <w:commentRangeEnd w:id="1"/>
            <w:r w:rsidR="003E6915">
              <w:rPr>
                <w:rStyle w:val="Kommentarzeichen"/>
              </w:rPr>
              <w:commentReference w:id="1"/>
            </w:r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C01D12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</w:p>
          <w:p w14:paraId="35B1F484" w14:textId="4B8536A7" w:rsidR="00EB44CA" w:rsidRDefault="00EB44C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2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r </w:t>
            </w:r>
            <w:commentRangeEnd w:id="2"/>
            <w:r w:rsidR="003C3AB9">
              <w:rPr>
                <w:rStyle w:val="Kommentarzeichen"/>
              </w:rPr>
              <w:commentReference w:id="2"/>
            </w:r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A149C0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</w:p>
          <w:p w14:paraId="2E8053B9" w14:textId="2496AB25" w:rsidR="00DE150A" w:rsidRPr="00743B79" w:rsidRDefault="00DE150A" w:rsidP="00EB44CA">
            <w:pP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</w:pPr>
            <w:commentRangeStart w:id="3"/>
            <w:r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 xml:space="preserve">Sehr geehrte </w:t>
            </w:r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${</w:t>
            </w:r>
            <w:proofErr w:type="spellStart"/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cu.anrede</w:t>
            </w:r>
            <w:proofErr w:type="spellEnd"/>
            <w:r w:rsidR="00DB0973">
              <w:rPr>
                <w:rFonts w:ascii="Arial" w:eastAsiaTheme="majorEastAsia" w:hAnsi="Arial" w:cs="Arial"/>
                <w:b/>
                <w:bCs/>
                <w:color w:val="333333"/>
                <w:sz w:val="20"/>
                <w:szCs w:val="20"/>
              </w:rPr>
              <w:t>} ${cu.name}</w:t>
            </w:r>
            <w:commentRangeEnd w:id="3"/>
            <w:r w:rsidR="00F6478A">
              <w:rPr>
                <w:rStyle w:val="Kommentarzeichen"/>
              </w:rPr>
              <w:commentReference w:id="3"/>
            </w:r>
          </w:p>
          <w:p w14:paraId="0770A4B8" w14:textId="5672D7E4" w:rsidR="00EB44CA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0ED1322E" w14:textId="17AD1B40" w:rsidR="00EB44CA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 xml:space="preserve">Mit diesem Schreiben erhalten Sie </w:t>
            </w:r>
            <w:r w:rsidR="00BE0429">
              <w:rPr>
                <w:rFonts w:ascii="Arial" w:hAnsi="Arial" w:cs="Arial"/>
                <w:sz w:val="19"/>
                <w:szCs w:val="19"/>
              </w:rPr>
              <w:t xml:space="preserve">als </w:t>
            </w:r>
            <w:r>
              <w:rPr>
                <w:rFonts w:ascii="Arial" w:hAnsi="Arial" w:cs="Arial"/>
                <w:sz w:val="19"/>
                <w:szCs w:val="19"/>
              </w:rPr>
              <w:t>Beilage die Stromkostenabrechnung. Aus der Kostenabrechnung für Ihre Mietzeit ergibt sich das folgende Ergebnis:</w:t>
            </w:r>
          </w:p>
          <w:p w14:paraId="302EE1C6" w14:textId="41003104" w:rsidR="00D0624E" w:rsidRDefault="00D0624E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Look w:val="04A0" w:firstRow="1" w:lastRow="0" w:firstColumn="1" w:lastColumn="0" w:noHBand="0" w:noVBand="1"/>
            </w:tblPr>
            <w:tblGrid>
              <w:gridCol w:w="8850"/>
            </w:tblGrid>
            <w:tr w:rsidR="009B730F" w14:paraId="76B14E32" w14:textId="77777777" w:rsidTr="001C63F1">
              <w:tc>
                <w:tcPr>
                  <w:tcW w:w="8850" w:type="dxa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6776DE11" w14:textId="51D605FF" w:rsidR="009B730F" w:rsidRPr="00F400EB" w:rsidRDefault="009B730F" w:rsidP="009B730F">
                  <w:pPr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</w:pPr>
                  <w:commentRangeStart w:id="4"/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</w:t>
                  </w:r>
                  <w:r w:rsidR="00E13DB7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oder Parkplatz</w:t>
                  </w:r>
                  <w:r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 </w:t>
                  </w:r>
                  <w:commentRangeEnd w:id="4"/>
                  <w:r w:rsidRPr="001B42C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commentReference w:id="4"/>
                  </w:r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${</w:t>
                  </w:r>
                  <w:proofErr w:type="spellStart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boxNumber</w:t>
                  </w:r>
                  <w:r w:rsidR="0078697F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Text</w:t>
                  </w:r>
                  <w:proofErr w:type="spellEnd"/>
                  <w:r w:rsidR="00A22F64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</w:t>
                  </w:r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 xml:space="preserve">: </w:t>
                  </w:r>
                  <w:r w:rsidR="007B73A0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Stromperiode</w:t>
                  </w:r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: ${</w:t>
                  </w:r>
                  <w:proofErr w:type="spellStart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from</w:t>
                  </w:r>
                  <w:r w:rsidR="00BA6C6B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Date</w:t>
                  </w:r>
                  <w:proofErr w:type="spellEnd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 - ${</w:t>
                  </w:r>
                  <w:proofErr w:type="spellStart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to</w:t>
                  </w:r>
                  <w:r w:rsidR="00BA6C6B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Date</w:t>
                  </w:r>
                  <w:proofErr w:type="spellEnd"/>
                  <w:r w:rsidR="001B42C4" w:rsidRPr="00F400EB">
                    <w:rPr>
                      <w:rFonts w:ascii="Arial" w:hAnsi="Arial" w:cs="Arial"/>
                      <w:b/>
                      <w:bCs/>
                      <w:color w:val="333333"/>
                      <w:sz w:val="19"/>
                      <w:szCs w:val="19"/>
                      <w:shd w:val="clear" w:color="auto" w:fill="FFFFFF"/>
                    </w:rPr>
                    <w:t>}</w:t>
                  </w:r>
                </w:p>
                <w:p w14:paraId="799D08F6" w14:textId="77777777" w:rsidR="009B730F" w:rsidRPr="00F400EB" w:rsidRDefault="009B730F" w:rsidP="009B730F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tbl>
                  <w:tblPr>
                    <w:tblStyle w:val="Tabellenraster"/>
                    <w:tblW w:w="8777" w:type="dxa"/>
                    <w:tblBorders>
                      <w:top w:val="none" w:sz="0" w:space="0" w:color="auto"/>
                      <w:left w:val="none" w:sz="0" w:space="0" w:color="auto"/>
                      <w:bottom w:val="none" w:sz="0" w:space="0" w:color="auto"/>
                      <w:right w:val="none" w:sz="0" w:space="0" w:color="auto"/>
                      <w:insideH w:val="none" w:sz="0" w:space="0" w:color="auto"/>
                      <w:insideV w:val="none" w:sz="0" w:space="0" w:color="auto"/>
                    </w:tblBorders>
                    <w:tblLook w:val="04A0" w:firstRow="1" w:lastRow="0" w:firstColumn="1" w:lastColumn="0" w:noHBand="0" w:noVBand="1"/>
                  </w:tblPr>
                  <w:tblGrid>
                    <w:gridCol w:w="4178"/>
                    <w:gridCol w:w="596"/>
                    <w:gridCol w:w="1656"/>
                    <w:gridCol w:w="449"/>
                    <w:gridCol w:w="1811"/>
                    <w:gridCol w:w="87"/>
                  </w:tblGrid>
                  <w:tr w:rsidR="001B42C4" w14:paraId="514C948F" w14:textId="77777777" w:rsidTr="00E46EA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470C9D5C" w14:textId="73781915" w:rsidR="00895F48" w:rsidRPr="00D46AEC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zu Beginn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: $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291B6B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49FDAD9C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23FA15B0" w14:textId="77777777" w:rsidR="00895F48" w:rsidRPr="005A230E" w:rsidRDefault="00895F48" w:rsidP="005A230E">
                        <w:pPr>
                          <w:jc w:val="right"/>
                          <w:rPr>
                            <w:rFonts w:ascii="Arial" w:hAnsi="Arial" w:cs="Arial"/>
                            <w:sz w:val="19"/>
                            <w:szCs w:val="19"/>
                          </w:rPr>
                        </w:pPr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${</w:t>
                        </w:r>
                        <w:proofErr w:type="spellStart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startkWh</w:t>
                        </w:r>
                        <w:proofErr w:type="spellEnd"/>
                        <w:r w:rsidRPr="005A230E"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t>}</w: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4C1EB683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14:paraId="3A324338" w14:textId="77777777" w:rsidTr="00E46EA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01EC0B0B" w14:textId="0106FFA8" w:rsidR="00895F48" w:rsidRPr="00D46AEC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Zählerstand am Ende der Periode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 w:rsidR="0043621F"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</w:t>
                        </w: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291B6B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57705759" w14:textId="2D3F17EE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0BD3CD93" w14:textId="1100608F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endkWh</w:t>
                        </w:r>
                        <w:proofErr w:type="spellEnd"/>
                        <w:r w:rsidRPr="00D46AE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57823B85" w14:textId="77777777" w:rsidR="00895F48" w:rsidRPr="00D46AEC" w:rsidRDefault="00895F48" w:rsidP="00D46AEC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14:paraId="4BDA78F9" w14:textId="77777777" w:rsidTr="00E46EAB">
                    <w:trPr>
                      <w:gridAfter w:val="1"/>
                      <w:wAfter w:w="89" w:type="dxa"/>
                    </w:trPr>
                    <w:tc>
                      <w:tcPr>
                        <w:tcW w:w="4291" w:type="dxa"/>
                      </w:tcPr>
                      <w:p w14:paraId="35499662" w14:textId="77777777" w:rsidR="00895F48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14:paraId="631AFBAD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1D360007" w14:textId="021FA264" w:rsidR="00895F48" w:rsidRDefault="00A4104C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277D046D">
                            <v:rect id="_x0000_i1027" style="width:100.2pt;height:.05pt" o:hrpct="221" o:hralign="center" o:hrstd="t" o:hr="t" fillcolor="#a0a0a0" stroked="f"/>
                          </w:pict>
                        </w:r>
                      </w:p>
                    </w:tc>
                    <w:tc>
                      <w:tcPr>
                        <w:tcW w:w="2145" w:type="dxa"/>
                        <w:gridSpan w:val="2"/>
                      </w:tcPr>
                      <w:p w14:paraId="3BABE0C3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</w:tr>
                  <w:tr w:rsidR="001B42C4" w14:paraId="308AA837" w14:textId="77777777" w:rsidTr="00E46EAB">
                    <w:tc>
                      <w:tcPr>
                        <w:tcW w:w="4291" w:type="dxa"/>
                      </w:tcPr>
                      <w:p w14:paraId="175FC406" w14:textId="2F1F959C" w:rsidR="00895F48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 bezogene Leistung in kWh à Fr. 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pricekWh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4FEFCC4E" w14:textId="6885CF1D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kWh</w:t>
                        </w:r>
                      </w:p>
                    </w:tc>
                    <w:tc>
                      <w:tcPr>
                        <w:tcW w:w="1656" w:type="dxa"/>
                      </w:tcPr>
                      <w:p w14:paraId="3D7DBA08" w14:textId="2AF47828" w:rsidR="00895F48" w:rsidRPr="00805FFD" w:rsidRDefault="00895F48" w:rsidP="001B42C4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diffkWh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}</w:t>
                        </w:r>
                      </w:p>
                    </w:tc>
                    <w:tc>
                      <w:tcPr>
                        <w:tcW w:w="330" w:type="dxa"/>
                      </w:tcPr>
                      <w:p w14:paraId="1B569BC0" w14:textId="50CA47C4" w:rsidR="00895F48" w:rsidRPr="00864AB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64A1DC3B" w14:textId="38954FC7" w:rsidR="00895F48" w:rsidRPr="007331E4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${</w:t>
                        </w:r>
                        <w:proofErr w:type="spellStart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sumDiffkWh</w:t>
                        </w:r>
                        <w:proofErr w:type="spellEnd"/>
                        <w:r w:rsidRPr="007331E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  <w:lang w:val="en-US"/>
                          </w:rPr>
                          <w:t>}</w:t>
                        </w:r>
                      </w:p>
                    </w:tc>
                  </w:tr>
                  <w:tr w:rsidR="001B42C4" w14:paraId="3858DAA2" w14:textId="77777777" w:rsidTr="00E46EAB">
                    <w:tc>
                      <w:tcPr>
                        <w:tcW w:w="4291" w:type="dxa"/>
                      </w:tcPr>
                      <w:p w14:paraId="52640538" w14:textId="132B92FC" w:rsidR="00895F48" w:rsidRDefault="00895F48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Abzüglich Vorauszahlung für Box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oder Parkplatz</w:t>
                        </w:r>
                        <w:r w:rsidRPr="0037003C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boxNumber</w:t>
                        </w:r>
                        <w:r w:rsidR="000E558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  <w:r w:rsidR="001B42C4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 xml:space="preserve">: </w:t>
                        </w: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monVorZahlung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 Monate à Fr. ${</w:t>
                        </w:r>
                        <w:proofErr w:type="spellStart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vorZahl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62291ADF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5DF8BB92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2A40B2B9" w14:textId="310CD5BF" w:rsidR="00895F48" w:rsidRPr="00864AB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0F151F27" w14:textId="32A1631B" w:rsidR="00895F48" w:rsidRPr="0023598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vorZahlSum</w:t>
                        </w:r>
                        <w:proofErr w:type="spellEnd"/>
                        <w:r w:rsidRPr="0023598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  <w:tr w:rsidR="000D6AFC" w14:paraId="2D1DB9E3" w14:textId="77777777" w:rsidTr="007743A1">
                    <w:tc>
                      <w:tcPr>
                        <w:tcW w:w="4291" w:type="dxa"/>
                      </w:tcPr>
                      <w:p w14:paraId="3954F6AE" w14:textId="433006BB" w:rsidR="000D6AFC" w:rsidRPr="0037003C" w:rsidRDefault="005E49C9" w:rsidP="0043621F">
                        <w:pP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="00391948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guthabenKunde</w:t>
                        </w:r>
                        <w:r w:rsidR="00D6459D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ext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0B8835D9" w14:textId="77777777" w:rsidR="000D6AFC" w:rsidRDefault="000D6AFC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038687FF" w14:textId="77777777" w:rsidR="000D6AFC" w:rsidRPr="00805FFD" w:rsidRDefault="000D6AFC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5B1C0406" w14:textId="44799C72" w:rsidR="000D6AFC" w:rsidRPr="00864AB6" w:rsidRDefault="00A94D0A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5CD33178" w14:textId="046CA34B" w:rsidR="000D6AFC" w:rsidRPr="00235986" w:rsidRDefault="000D6AFC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 w:rsidR="00C95EF3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guthabenKunde</w:t>
                        </w:r>
                        <w:proofErr w:type="spellEnd"/>
                        <w:r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  <w:tr w:rsidR="001B42C4" w14:paraId="19193EF2" w14:textId="77777777" w:rsidTr="00E46EAB">
                    <w:tc>
                      <w:tcPr>
                        <w:tcW w:w="4291" w:type="dxa"/>
                      </w:tcPr>
                      <w:p w14:paraId="43C84CEC" w14:textId="77777777" w:rsidR="00895F48" w:rsidRPr="0037003C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596" w:type="dxa"/>
                      </w:tcPr>
                      <w:p w14:paraId="763BCBED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6F0B4D43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1FA00172" w14:textId="0CE4C90E" w:rsidR="00895F48" w:rsidRDefault="00895F48" w:rsidP="001B42C4">
                        <w:pPr>
                          <w:jc w:val="right"/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586440DD" w14:textId="02A48E0B" w:rsidR="00895F48" w:rsidRDefault="00A4104C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sz w:val="19"/>
                            <w:szCs w:val="19"/>
                          </w:rPr>
                          <w:pict w14:anchorId="33891950">
                            <v:rect id="_x0000_i1028" style="width:86.6pt;height:.05pt" o:hrpct="191" o:hralign="center" o:hrstd="t" o:hr="t" fillcolor="#a0a0a0" stroked="f"/>
                          </w:pict>
                        </w:r>
                      </w:p>
                    </w:tc>
                  </w:tr>
                  <w:tr w:rsidR="001B42C4" w14:paraId="05E9912C" w14:textId="77777777" w:rsidTr="00E46EAB">
                    <w:tc>
                      <w:tcPr>
                        <w:tcW w:w="4291" w:type="dxa"/>
                      </w:tcPr>
                      <w:p w14:paraId="78908986" w14:textId="19745A4E" w:rsidR="00895F48" w:rsidRPr="004F485A" w:rsidRDefault="004F485A" w:rsidP="004F485A">
                        <w:pPr>
                          <w:tabs>
                            <w:tab w:val="left" w:pos="960"/>
                          </w:tabs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4F485A">
                          <w:rPr>
                            <w:rFonts w:ascii="Arial" w:hAnsi="Arial" w:cs="Arial"/>
                            <w:b/>
                            <w:bCs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al:</w:t>
                        </w:r>
                      </w:p>
                    </w:tc>
                    <w:tc>
                      <w:tcPr>
                        <w:tcW w:w="596" w:type="dxa"/>
                      </w:tcPr>
                      <w:p w14:paraId="5BF8E20C" w14:textId="77777777" w:rsidR="00895F48" w:rsidRDefault="00895F48" w:rsidP="00895F48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1656" w:type="dxa"/>
                      </w:tcPr>
                      <w:p w14:paraId="7604D6AD" w14:textId="77777777" w:rsidR="00895F48" w:rsidRPr="00805FFD" w:rsidRDefault="00895F48" w:rsidP="00895F48">
                        <w:pPr>
                          <w:jc w:val="right"/>
                          <w:rPr>
                            <w:rFonts w:ascii="Arial" w:hAnsi="Arial" w:cs="Arial"/>
                            <w:noProof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</w:p>
                    </w:tc>
                    <w:tc>
                      <w:tcPr>
                        <w:tcW w:w="330" w:type="dxa"/>
                      </w:tcPr>
                      <w:p w14:paraId="32AC8F67" w14:textId="4001C9FF" w:rsidR="00895F48" w:rsidRPr="00864AB6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 w:rsidRPr="00864AB6"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Fr.</w:t>
                        </w:r>
                      </w:p>
                    </w:tc>
                    <w:tc>
                      <w:tcPr>
                        <w:tcW w:w="1904" w:type="dxa"/>
                        <w:gridSpan w:val="2"/>
                      </w:tcPr>
                      <w:p w14:paraId="21063345" w14:textId="79AC5CFD" w:rsidR="00895F48" w:rsidRDefault="00895F48" w:rsidP="001B42C4">
                        <w:pPr>
                          <w:jc w:val="right"/>
                          <w:rPr>
                            <w:rFonts w:ascii="Arial" w:hAnsi="Arial" w:cs="Arial"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</w:pPr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${</w:t>
                        </w:r>
                        <w:proofErr w:type="spellStart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totPriceBox</w:t>
                        </w:r>
                        <w:proofErr w:type="spellEnd"/>
                        <w:r>
                          <w:rPr>
                            <w:rFonts w:ascii="Arial" w:hAnsi="Arial" w:cs="Arial"/>
                            <w:b/>
                            <w:color w:val="333333"/>
                            <w:sz w:val="19"/>
                            <w:szCs w:val="19"/>
                            <w:shd w:val="clear" w:color="auto" w:fill="FFFFFF"/>
                          </w:rPr>
                          <w:t>}</w:t>
                        </w:r>
                      </w:p>
                    </w:tc>
                  </w:tr>
                </w:tbl>
                <w:p w14:paraId="504375D7" w14:textId="77777777" w:rsidR="00895F48" w:rsidRPr="00864AB6" w:rsidRDefault="00895F48" w:rsidP="009B730F">
                  <w:pPr>
                    <w:rPr>
                      <w:rFonts w:ascii="Arial" w:hAnsi="Arial" w:cs="Arial"/>
                      <w:sz w:val="14"/>
                      <w:szCs w:val="14"/>
                    </w:rPr>
                  </w:pPr>
                </w:p>
                <w:p w14:paraId="1724B7F1" w14:textId="184F56F9" w:rsidR="00895F48" w:rsidRDefault="00895F48" w:rsidP="009B730F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</w:tr>
          </w:tbl>
          <w:p w14:paraId="3B0FF529" w14:textId="36C83C9D" w:rsidR="005B1ADA" w:rsidRDefault="005B1ADA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tbl>
            <w:tblPr>
              <w:tblStyle w:val="Tabellenraster"/>
              <w:tblW w:w="0" w:type="auto"/>
              <w:tblInd w:w="37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243"/>
              <w:gridCol w:w="544"/>
              <w:gridCol w:w="1672"/>
              <w:gridCol w:w="459"/>
              <w:gridCol w:w="1885"/>
            </w:tblGrid>
            <w:tr w:rsidR="003D0867" w14:paraId="35CA9B55" w14:textId="77777777" w:rsidTr="00226229">
              <w:tc>
                <w:tcPr>
                  <w:tcW w:w="4243" w:type="dxa"/>
                </w:tcPr>
                <w:p w14:paraId="28852F10" w14:textId="4A4D9B66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Bearbeitungsgebühren und Porto</w:t>
                  </w:r>
                </w:p>
              </w:tc>
              <w:tc>
                <w:tcPr>
                  <w:tcW w:w="544" w:type="dxa"/>
                </w:tcPr>
                <w:p w14:paraId="186B3EE0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19A2A7C4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6557C47B" w14:textId="5249BF25" w:rsidR="003D0867" w:rsidRDefault="003D0867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731989DB" w14:textId="03DC1CBA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pricePorto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3E719CDE" w14:textId="77777777" w:rsidTr="00226229">
              <w:tc>
                <w:tcPr>
                  <w:tcW w:w="4243" w:type="dxa"/>
                </w:tcPr>
                <w:p w14:paraId="203CEE68" w14:textId="1B19EDFD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Total Netto</w:t>
                  </w:r>
                </w:p>
              </w:tc>
              <w:tc>
                <w:tcPr>
                  <w:tcW w:w="544" w:type="dxa"/>
                </w:tcPr>
                <w:p w14:paraId="5C92CFF7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07411BD0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67D4AF4F" w14:textId="30D696E9" w:rsidR="003D0867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6556651B" w14:textId="34AE193F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totPriceBoxes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782D5570" w14:textId="77777777" w:rsidTr="00226229">
              <w:tc>
                <w:tcPr>
                  <w:tcW w:w="4243" w:type="dxa"/>
                </w:tcPr>
                <w:p w14:paraId="0E1172A6" w14:textId="311507A3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zzgl. Mehrwertsteuer 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MwSt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  <w:r w:rsidR="00767EF7">
                    <w:rPr>
                      <w:rFonts w:ascii="Arial" w:hAnsi="Arial" w:cs="Arial"/>
                      <w:sz w:val="19"/>
                      <w:szCs w:val="19"/>
                    </w:rPr>
                    <w:t>%</w:t>
                  </w:r>
                </w:p>
              </w:tc>
              <w:tc>
                <w:tcPr>
                  <w:tcW w:w="544" w:type="dxa"/>
                </w:tcPr>
                <w:p w14:paraId="4E6810F6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095F9239" w14:textId="77777777" w:rsidR="003D0867" w:rsidRDefault="003D0867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32795AEA" w14:textId="446139AA" w:rsidR="003D0867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74A1A469" w14:textId="01CB6387" w:rsidR="003D0867" w:rsidRDefault="00D0624E" w:rsidP="00516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sz w:val="19"/>
                      <w:szCs w:val="19"/>
                    </w:rPr>
                    <w:t>priceMwst</w:t>
                  </w:r>
                  <w:proofErr w:type="spellEnd"/>
                  <w:r>
                    <w:rPr>
                      <w:rFonts w:ascii="Arial" w:hAnsi="Arial" w:cs="Arial"/>
                      <w:sz w:val="19"/>
                      <w:szCs w:val="19"/>
                    </w:rPr>
                    <w:t>}</w:t>
                  </w:r>
                </w:p>
              </w:tc>
            </w:tr>
            <w:tr w:rsidR="00D0624E" w14:paraId="3EBF97A7" w14:textId="77777777" w:rsidTr="00226229">
              <w:tc>
                <w:tcPr>
                  <w:tcW w:w="4243" w:type="dxa"/>
                </w:tcPr>
                <w:p w14:paraId="784BDA3E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544" w:type="dxa"/>
                </w:tcPr>
                <w:p w14:paraId="1100874B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5C530B01" w14:textId="77777777" w:rsidR="00D0624E" w:rsidRDefault="00D0624E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78DA1F7E" w14:textId="77777777" w:rsidR="00D0624E" w:rsidRDefault="00D0624E" w:rsidP="008001C2">
                  <w:pPr>
                    <w:jc w:val="right"/>
                    <w:rPr>
                      <w:rFonts w:ascii="Arial" w:hAnsi="Arial" w:cs="Arial"/>
                      <w:sz w:val="19"/>
                      <w:szCs w:val="19"/>
                    </w:rPr>
                  </w:pPr>
                </w:p>
              </w:tc>
              <w:tc>
                <w:tcPr>
                  <w:tcW w:w="1885" w:type="dxa"/>
                </w:tcPr>
                <w:p w14:paraId="62F727D2" w14:textId="68BF6E83" w:rsidR="00D0624E" w:rsidRDefault="00A4104C" w:rsidP="00EB44CA">
                  <w:pPr>
                    <w:rPr>
                      <w:rFonts w:ascii="Arial" w:hAnsi="Arial" w:cs="Arial"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sz w:val="19"/>
                      <w:szCs w:val="19"/>
                    </w:rPr>
                    <w:pict w14:anchorId="7D8EC243">
                      <v:rect id="_x0000_i1029" style="width:86.6pt;height:.05pt" o:hrpct="191" o:hralign="center" o:hrstd="t" o:hr="t" fillcolor="#a0a0a0" stroked="f"/>
                    </w:pict>
                  </w:r>
                </w:p>
              </w:tc>
            </w:tr>
            <w:tr w:rsidR="003D0867" w14:paraId="4CC120D5" w14:textId="77777777" w:rsidTr="00226229">
              <w:tc>
                <w:tcPr>
                  <w:tcW w:w="4243" w:type="dxa"/>
                </w:tcPr>
                <w:p w14:paraId="202F89B1" w14:textId="14A0BE4C" w:rsidR="003D0867" w:rsidRPr="00D0624E" w:rsidRDefault="00D0624E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commentRangeStart w:id="5"/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al zu bezahlen</w:t>
                  </w:r>
                  <w:commentRangeEnd w:id="5"/>
                  <w:r w:rsidR="009825CB">
                    <w:rPr>
                      <w:rStyle w:val="Kommentarzeichen"/>
                    </w:rPr>
                    <w:commentReference w:id="5"/>
                  </w:r>
                </w:p>
              </w:tc>
              <w:tc>
                <w:tcPr>
                  <w:tcW w:w="544" w:type="dxa"/>
                </w:tcPr>
                <w:p w14:paraId="5AC21EFF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642BF25A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04FD5F1C" w14:textId="43B15824" w:rsidR="003D0867" w:rsidRPr="00D0624E" w:rsidRDefault="00D0624E" w:rsidP="00800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073664AE" w14:textId="7104E52E" w:rsidR="003D0867" w:rsidRPr="00D0624E" w:rsidRDefault="002F0625" w:rsidP="00516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GutEbox</w:t>
                  </w:r>
                  <w:proofErr w:type="spellEnd"/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}</w:t>
                  </w:r>
                </w:p>
              </w:tc>
            </w:tr>
            <w:tr w:rsidR="003D0867" w14:paraId="7F12D7E5" w14:textId="77777777" w:rsidTr="00226229">
              <w:tc>
                <w:tcPr>
                  <w:tcW w:w="4243" w:type="dxa"/>
                </w:tcPr>
                <w:p w14:paraId="53C42C48" w14:textId="719EF258" w:rsidR="003D0867" w:rsidRPr="00D0624E" w:rsidRDefault="00D0624E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commentRangeStart w:id="6"/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Guthaben Mieter</w:t>
                  </w:r>
                  <w:commentRangeEnd w:id="6"/>
                  <w:r w:rsidR="009825CB">
                    <w:rPr>
                      <w:rStyle w:val="Kommentarzeichen"/>
                    </w:rPr>
                    <w:commentReference w:id="6"/>
                  </w:r>
                </w:p>
              </w:tc>
              <w:tc>
                <w:tcPr>
                  <w:tcW w:w="544" w:type="dxa"/>
                </w:tcPr>
                <w:p w14:paraId="27E39B20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1672" w:type="dxa"/>
                </w:tcPr>
                <w:p w14:paraId="61C2F3B7" w14:textId="77777777" w:rsidR="003D0867" w:rsidRPr="00D0624E" w:rsidRDefault="003D0867" w:rsidP="00EB44CA">
                  <w:pP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</w:p>
              </w:tc>
              <w:tc>
                <w:tcPr>
                  <w:tcW w:w="459" w:type="dxa"/>
                </w:tcPr>
                <w:p w14:paraId="0F0C8C33" w14:textId="34B14409" w:rsidR="003D0867" w:rsidRPr="00D0624E" w:rsidRDefault="00D0624E" w:rsidP="00800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 w:rsidRPr="00D0624E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Fr.</w:t>
                  </w:r>
                </w:p>
              </w:tc>
              <w:tc>
                <w:tcPr>
                  <w:tcW w:w="1885" w:type="dxa"/>
                </w:tcPr>
                <w:p w14:paraId="6F6B3666" w14:textId="177DF16C" w:rsidR="003D0867" w:rsidRPr="00D0624E" w:rsidRDefault="002F0625" w:rsidP="005161C2">
                  <w:pPr>
                    <w:jc w:val="right"/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</w:pP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${</w:t>
                  </w:r>
                  <w:proofErr w:type="spellStart"/>
                  <w:r w:rsidR="00CF7FE4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eb.</w:t>
                  </w:r>
                  <w:r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totGutMieter</w:t>
                  </w:r>
                  <w:proofErr w:type="spellEnd"/>
                  <w:r w:rsidR="00391753">
                    <w:rPr>
                      <w:rFonts w:ascii="Arial" w:hAnsi="Arial" w:cs="Arial"/>
                      <w:b/>
                      <w:bCs/>
                      <w:sz w:val="19"/>
                      <w:szCs w:val="19"/>
                    </w:rPr>
                    <w:t>}</w:t>
                  </w:r>
                </w:p>
              </w:tc>
            </w:tr>
          </w:tbl>
          <w:p w14:paraId="672297AD" w14:textId="77777777" w:rsidR="00EB44CA" w:rsidRPr="00445B14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EB44CA" w:rsidRPr="00445B14" w14:paraId="44543CD1" w14:textId="77777777" w:rsidTr="001C63F1">
        <w:tc>
          <w:tcPr>
            <w:tcW w:w="9066" w:type="dxa"/>
            <w:gridSpan w:val="2"/>
          </w:tcPr>
          <w:p w14:paraId="683E97D9" w14:textId="0860B41E" w:rsidR="00EB44CA" w:rsidRPr="00445B14" w:rsidRDefault="00EB44CA" w:rsidP="00EB44CA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  <w:tr w:rsidR="00A93C31" w:rsidRPr="00445B14" w14:paraId="3CA51CEF" w14:textId="77777777" w:rsidTr="003F4B60">
        <w:tc>
          <w:tcPr>
            <w:tcW w:w="9066" w:type="dxa"/>
            <w:gridSpan w:val="2"/>
          </w:tcPr>
          <w:p w14:paraId="3AB9475C" w14:textId="16348887" w:rsidR="009F0D45" w:rsidRDefault="009F0D45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7866631B" w14:textId="77777777" w:rsidR="00E253CE" w:rsidRDefault="00E253CE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56E211B3" w14:textId="14C7B09D" w:rsidR="00A93C31" w:rsidRDefault="00A93C31" w:rsidP="00EB44CA">
            <w:pPr>
              <w:rPr>
                <w:rFonts w:ascii="Arial" w:hAnsi="Arial" w:cs="Arial"/>
                <w:sz w:val="19"/>
                <w:szCs w:val="19"/>
              </w:rPr>
            </w:pPr>
            <w:commentRangeStart w:id="7"/>
            <w:r>
              <w:rPr>
                <w:rFonts w:ascii="Arial" w:hAnsi="Arial" w:cs="Arial"/>
                <w:sz w:val="19"/>
                <w:szCs w:val="19"/>
              </w:rPr>
              <w:t xml:space="preserve">Bitte senden Sie uns Ihre Bankverbindung mit IBAN-Nummer an folgende Mailadresse </w:t>
            </w:r>
            <w:hyperlink r:id="rId10" w:history="1">
              <w:r w:rsidR="001869DA" w:rsidRPr="00192A10">
                <w:rPr>
                  <w:rStyle w:val="Hyperlink"/>
                  <w:rFonts w:ascii="Arial" w:hAnsi="Arial" w:cs="Arial"/>
                  <w:sz w:val="19"/>
                  <w:szCs w:val="19"/>
                </w:rPr>
                <w:t>info@</w:t>
              </w:r>
              <w:r w:rsidR="001869DA" w:rsidRPr="00192A10">
                <w:rPr>
                  <w:rStyle w:val="Hyperlink"/>
                  <w:rFonts w:ascii="Arial" w:hAnsi="Arial" w:cs="Arial"/>
                  <w:sz w:val="19"/>
                  <w:szCs w:val="19"/>
                </w:rPr>
                <w:t>e</w:t>
              </w:r>
              <w:r w:rsidR="001869DA" w:rsidRPr="00192A10">
                <w:rPr>
                  <w:rStyle w:val="Hyperlink"/>
                  <w:rFonts w:ascii="Arial" w:hAnsi="Arial" w:cs="Arial"/>
                  <w:sz w:val="19"/>
                  <w:szCs w:val="19"/>
                </w:rPr>
                <w:t>in</w:t>
              </w:r>
              <w:r w:rsidR="001869DA" w:rsidRPr="00192A10">
                <w:rPr>
                  <w:rStyle w:val="Hyperlink"/>
                  <w:rFonts w:ascii="Arial" w:hAnsi="Arial" w:cs="Arial"/>
                  <w:sz w:val="19"/>
                  <w:szCs w:val="19"/>
                </w:rPr>
                <w:t>s</w:t>
              </w:r>
              <w:r w:rsidR="001869DA" w:rsidRPr="00192A10">
                <w:rPr>
                  <w:rStyle w:val="Hyperlink"/>
                  <w:rFonts w:ascii="Arial" w:hAnsi="Arial" w:cs="Arial"/>
                  <w:sz w:val="19"/>
                  <w:szCs w:val="19"/>
                </w:rPr>
                <w:t>tellbox.ch</w:t>
              </w:r>
            </w:hyperlink>
            <w:r>
              <w:rPr>
                <w:rFonts w:ascii="Arial" w:hAnsi="Arial" w:cs="Arial"/>
                <w:sz w:val="19"/>
                <w:szCs w:val="19"/>
              </w:rPr>
              <w:t>. Sobald wir die Kontodaten erhalten haben, überweisen wir Ihnen in den kommenden 10 Tagen den Betrag.</w:t>
            </w:r>
            <w:commentRangeEnd w:id="7"/>
            <w:r w:rsidR="003275C6">
              <w:rPr>
                <w:rStyle w:val="Kommentarzeichen"/>
              </w:rPr>
              <w:commentReference w:id="7"/>
            </w:r>
          </w:p>
          <w:p w14:paraId="073A0908" w14:textId="5781AF07" w:rsidR="00221545" w:rsidRDefault="00221545" w:rsidP="00EB44CA">
            <w:pPr>
              <w:rPr>
                <w:rFonts w:ascii="Arial" w:hAnsi="Arial" w:cs="Arial"/>
                <w:sz w:val="19"/>
                <w:szCs w:val="19"/>
              </w:rPr>
            </w:pPr>
            <w:commentRangeStart w:id="8"/>
            <w:r>
              <w:rPr>
                <w:rFonts w:ascii="Arial" w:hAnsi="Arial" w:cs="Arial"/>
                <w:sz w:val="19"/>
                <w:szCs w:val="19"/>
              </w:rPr>
              <w:t>Bitte überweisen Sie, innert 14 Tagen, den Restbetrag für die Stromkosten von Fr. ${</w:t>
            </w:r>
            <w:proofErr w:type="spellStart"/>
            <w:r>
              <w:rPr>
                <w:rFonts w:ascii="Arial" w:hAnsi="Arial" w:cs="Arial"/>
                <w:sz w:val="19"/>
                <w:szCs w:val="19"/>
              </w:rPr>
              <w:t>eb.totGutEbox</w:t>
            </w:r>
            <w:proofErr w:type="spellEnd"/>
            <w:r>
              <w:rPr>
                <w:rFonts w:ascii="Arial" w:hAnsi="Arial" w:cs="Arial"/>
                <w:sz w:val="19"/>
                <w:szCs w:val="19"/>
              </w:rPr>
              <w:t>} mit dem beiliegenden Einzahlungsschein.</w:t>
            </w:r>
            <w:commentRangeEnd w:id="8"/>
            <w:r>
              <w:rPr>
                <w:rStyle w:val="Kommentarzeichen"/>
              </w:rPr>
              <w:commentReference w:id="8"/>
            </w:r>
          </w:p>
          <w:p w14:paraId="6FF7F30F" w14:textId="77777777" w:rsidR="00E253CE" w:rsidRDefault="00E253CE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4D3E81E7" w14:textId="4C5D3B9A" w:rsidR="00BE0429" w:rsidRDefault="00A93C31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Für Rückfragen stehen wir Ihnen gerne zur Verfügung.</w:t>
            </w:r>
            <w:r>
              <w:rPr>
                <w:rFonts w:ascii="Arial" w:hAnsi="Arial" w:cs="Arial"/>
                <w:sz w:val="19"/>
                <w:szCs w:val="19"/>
              </w:rPr>
              <w:br/>
              <w:t>Mit freundlichen Grüssen</w:t>
            </w:r>
            <w:r>
              <w:rPr>
                <w:rFonts w:ascii="Arial" w:hAnsi="Arial" w:cs="Arial"/>
                <w:sz w:val="19"/>
                <w:szCs w:val="19"/>
              </w:rPr>
              <w:br/>
            </w:r>
          </w:p>
          <w:p w14:paraId="2FC4694C" w14:textId="1D086719" w:rsidR="00F74323" w:rsidRDefault="00F74323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6667DF6E" w14:textId="77777777" w:rsidR="00F74323" w:rsidRDefault="00F74323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1916F228" w14:textId="77777777" w:rsidR="00AD7C9B" w:rsidRDefault="00AD7C9B" w:rsidP="00EB44CA">
            <w:pPr>
              <w:rPr>
                <w:rFonts w:ascii="Arial" w:hAnsi="Arial" w:cs="Arial"/>
                <w:sz w:val="19"/>
                <w:szCs w:val="19"/>
              </w:rPr>
            </w:pPr>
          </w:p>
          <w:p w14:paraId="640A558B" w14:textId="5833762F" w:rsidR="00A93C31" w:rsidRDefault="00221545" w:rsidP="00EB44CA">
            <w:pPr>
              <w:rPr>
                <w:rFonts w:ascii="Arial" w:hAnsi="Arial" w:cs="Arial"/>
                <w:sz w:val="19"/>
                <w:szCs w:val="19"/>
              </w:rPr>
            </w:pPr>
            <w:r>
              <w:rPr>
                <w:rFonts w:ascii="Arial" w:hAnsi="Arial" w:cs="Arial"/>
                <w:sz w:val="19"/>
                <w:szCs w:val="19"/>
              </w:rPr>
              <w:t>einstllbox.ch ag</w:t>
            </w:r>
            <w:r w:rsidR="001869DA">
              <w:rPr>
                <w:rFonts w:ascii="Arial" w:hAnsi="Arial" w:cs="Arial"/>
                <w:sz w:val="19"/>
                <w:szCs w:val="19"/>
              </w:rPr>
              <w:br/>
              <w:t>E</w:t>
            </w:r>
            <w:r w:rsidR="00A93C31">
              <w:rPr>
                <w:rFonts w:ascii="Arial" w:hAnsi="Arial" w:cs="Arial"/>
                <w:sz w:val="19"/>
                <w:szCs w:val="19"/>
              </w:rPr>
              <w:t xml:space="preserve">. </w:t>
            </w:r>
            <w:r w:rsidR="001869DA">
              <w:rPr>
                <w:rFonts w:ascii="Arial" w:hAnsi="Arial" w:cs="Arial"/>
                <w:sz w:val="19"/>
                <w:szCs w:val="19"/>
              </w:rPr>
              <w:t>Fiechter</w:t>
            </w:r>
          </w:p>
          <w:p w14:paraId="3DAD15F0" w14:textId="1910E7FD" w:rsidR="00A93C31" w:rsidRDefault="001869DA" w:rsidP="001869DA">
            <w:pPr>
              <w:rPr>
                <w:rFonts w:ascii="Arial" w:hAnsi="Arial" w:cs="Arial"/>
                <w:sz w:val="18"/>
                <w:szCs w:val="18"/>
              </w:rPr>
            </w:pPr>
            <w:hyperlink r:id="rId11" w:history="1">
              <w:r w:rsidRPr="00192A10">
                <w:rPr>
                  <w:rStyle w:val="Hyperlink"/>
                  <w:rFonts w:ascii="Arial" w:hAnsi="Arial" w:cs="Arial"/>
                  <w:sz w:val="18"/>
                  <w:szCs w:val="18"/>
                </w:rPr>
                <w:t>info@einstellbox.ch</w:t>
              </w:r>
            </w:hyperlink>
          </w:p>
          <w:p w14:paraId="7AADEA99" w14:textId="77777777" w:rsidR="001869DA" w:rsidRDefault="001869DA" w:rsidP="001869DA">
            <w:pPr>
              <w:rPr>
                <w:rFonts w:ascii="Arial" w:hAnsi="Arial" w:cs="Arial"/>
                <w:sz w:val="18"/>
                <w:szCs w:val="18"/>
              </w:rPr>
            </w:pPr>
            <w:bookmarkStart w:id="9" w:name="_GoBack"/>
            <w:bookmarkEnd w:id="9"/>
          </w:p>
          <w:p w14:paraId="357AA1FC" w14:textId="2FF3F93B" w:rsidR="001869DA" w:rsidRDefault="001869DA" w:rsidP="001869DA">
            <w:pPr>
              <w:rPr>
                <w:rFonts w:ascii="Arial" w:hAnsi="Arial" w:cs="Arial"/>
                <w:sz w:val="19"/>
                <w:szCs w:val="19"/>
              </w:rPr>
            </w:pPr>
          </w:p>
        </w:tc>
      </w:tr>
    </w:tbl>
    <w:p w14:paraId="3D0ADFA4" w14:textId="77777777" w:rsidR="008A58E1" w:rsidRDefault="008A58E1" w:rsidP="00AD7C9B">
      <w:pPr>
        <w:rPr>
          <w:rFonts w:ascii="Arial" w:hAnsi="Arial" w:cs="Arial"/>
          <w:sz w:val="20"/>
          <w:szCs w:val="20"/>
        </w:rPr>
      </w:pPr>
    </w:p>
    <w:p w14:paraId="5316FD28" w14:textId="77777777" w:rsidR="00016B66" w:rsidRPr="005314F1" w:rsidRDefault="00016B66" w:rsidP="00AD7C9B">
      <w:pPr>
        <w:rPr>
          <w:rFonts w:ascii="Arial" w:hAnsi="Arial" w:cs="Arial"/>
          <w:sz w:val="20"/>
          <w:szCs w:val="20"/>
        </w:rPr>
      </w:pPr>
    </w:p>
    <w:sectPr w:rsidR="00016B66" w:rsidRPr="005314F1" w:rsidSect="003F4B60">
      <w:headerReference w:type="default" r:id="rId12"/>
      <w:footerReference w:type="even" r:id="rId13"/>
      <w:footerReference w:type="default" r:id="rId14"/>
      <w:pgSz w:w="11900" w:h="16840"/>
      <w:pgMar w:top="1417" w:right="1417" w:bottom="1134" w:left="1417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comment w:id="0" w:author="Jürg Fiechter" w:date="2020-03-19T22:54:00Z" w:initials="JF">
    <w:p w14:paraId="71339AA7" w14:textId="4D27325D" w:rsidR="004971D2" w:rsidRPr="00E033F0" w:rsidRDefault="004971D2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Pr="00DD339C">
        <w:rPr>
          <w:rFonts w:ascii="Consolas" w:hAnsi="Consolas"/>
          <w:color w:val="24292E"/>
          <w:lang w:val="en-US"/>
        </w:rPr>
        <w:t>displayParagraphIf</w:t>
      </w:r>
      <w:proofErr w:type="spellEnd"/>
      <w:r>
        <w:rPr>
          <w:rFonts w:ascii="Consolas" w:hAnsi="Consolas"/>
          <w:color w:val="24292E"/>
          <w:lang w:val="en-US"/>
        </w:rPr>
        <w:t>(</w:t>
      </w:r>
      <w:proofErr w:type="gramEnd"/>
      <w:r>
        <w:rPr>
          <w:rFonts w:ascii="Consolas" w:hAnsi="Consolas"/>
          <w:color w:val="24292E"/>
          <w:lang w:val="en-US"/>
        </w:rPr>
        <w:t>cu.</w:t>
      </w:r>
      <w:r w:rsidR="0025090C" w:rsidRPr="0025090C">
        <w:rPr>
          <w:rFonts w:ascii="Consolas" w:hAnsi="Consolas" w:cs="Consolas"/>
          <w:color w:val="000000"/>
          <w:shd w:val="clear" w:color="auto" w:fill="E8F2FE"/>
          <w:lang w:val="en-US"/>
        </w:rPr>
        <w:t xml:space="preserve"> </w:t>
      </w:r>
      <w:proofErr w:type="spellStart"/>
      <w:r w:rsidR="0025090C" w:rsidRPr="0025090C">
        <w:rPr>
          <w:rFonts w:ascii="Consolas" w:hAnsi="Consolas" w:cs="Consolas"/>
          <w:color w:val="000000"/>
          <w:shd w:val="clear" w:color="auto" w:fill="E8F2FE"/>
          <w:lang w:val="en-US"/>
        </w:rPr>
        <w:t>getUseCompanyAddress</w:t>
      </w:r>
      <w:proofErr w:type="spellEnd"/>
      <w:r w:rsidR="0025090C">
        <w:rPr>
          <w:rFonts w:ascii="Consolas" w:hAnsi="Consolas" w:cs="Consolas"/>
          <w:color w:val="000000"/>
          <w:shd w:val="clear" w:color="auto" w:fill="E8F2FE"/>
          <w:lang w:val="en-US"/>
        </w:rPr>
        <w:t>()</w:t>
      </w:r>
      <w:r w:rsidR="00E033F0" w:rsidRPr="00E033F0">
        <w:rPr>
          <w:rFonts w:ascii="Consolas" w:hAnsi="Consolas" w:cs="Consolas"/>
          <w:color w:val="000000"/>
          <w:shd w:val="clear" w:color="auto" w:fill="D4D4D4"/>
          <w:lang w:val="en-US"/>
        </w:rPr>
        <w:t>.equals("JA")</w:t>
      </w:r>
      <w:r>
        <w:rPr>
          <w:rFonts w:ascii="Consolas" w:hAnsi="Consolas"/>
          <w:color w:val="24292E"/>
          <w:lang w:val="en-US"/>
        </w:rPr>
        <w:t>)</w:t>
      </w:r>
    </w:p>
  </w:comment>
  <w:comment w:id="1" w:author="Jürg Fiechter" w:date="2020-03-20T21:16:00Z" w:initials="JF">
    <w:p w14:paraId="122EE8ED" w14:textId="57EF7F06" w:rsidR="003E6915" w:rsidRPr="006D71F1" w:rsidRDefault="003E6915">
      <w:pPr>
        <w:pStyle w:val="Kommentartext"/>
      </w:pPr>
      <w:r>
        <w:rPr>
          <w:rStyle w:val="Kommentarzeichen"/>
        </w:rPr>
        <w:annotationRef/>
      </w:r>
      <w:proofErr w:type="spellStart"/>
      <w:r w:rsidRPr="006D71F1">
        <w:t>displayParagraphIf</w:t>
      </w:r>
      <w:proofErr w:type="spellEnd"/>
      <w:r w:rsidRPr="006D71F1">
        <w:t>(</w:t>
      </w:r>
      <w:proofErr w:type="spellStart"/>
      <w:r w:rsidRPr="006D71F1">
        <w:t>cu.getAnrede</w:t>
      </w:r>
      <w:proofErr w:type="spellEnd"/>
      <w:r w:rsidRPr="006D71F1">
        <w:t>()</w:t>
      </w:r>
      <w:r w:rsidR="006D71F1" w:rsidRPr="006D71F1">
        <w:t xml:space="preserve"> != null &amp;&amp; </w:t>
      </w:r>
      <w:proofErr w:type="spellStart"/>
      <w:r w:rsidR="006D71F1" w:rsidRPr="006D71F1">
        <w:t>cu.getAnrede</w:t>
      </w:r>
      <w:proofErr w:type="spellEnd"/>
      <w:r w:rsidR="006D71F1" w:rsidRPr="006D71F1">
        <w:t>().</w:t>
      </w:r>
      <w:proofErr w:type="spellStart"/>
      <w:r w:rsidR="006D71F1" w:rsidRPr="006D71F1">
        <w:t>equal</w:t>
      </w:r>
      <w:r w:rsidR="006D71F1">
        <w:t>s</w:t>
      </w:r>
      <w:proofErr w:type="spellEnd"/>
      <w:r w:rsidR="006D71F1">
        <w:t>("Frau"))</w:t>
      </w:r>
    </w:p>
  </w:comment>
  <w:comment w:id="2" w:author="Jürg Fiechter" w:date="2020-03-20T21:26:00Z" w:initials="JF">
    <w:p w14:paraId="7AD0807A" w14:textId="5E629C0F" w:rsidR="003C3AB9" w:rsidRDefault="003C3AB9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>
        <w:t>(</w:t>
      </w:r>
      <w:proofErr w:type="spellStart"/>
      <w:r>
        <w:t>cu.getAnrede</w:t>
      </w:r>
      <w:proofErr w:type="spellEnd"/>
      <w:r>
        <w:t>()</w:t>
      </w:r>
      <w:r w:rsidR="006D71F1">
        <w:t xml:space="preserve"> != null &amp;&amp; </w:t>
      </w:r>
      <w:proofErr w:type="spellStart"/>
      <w:r w:rsidR="006D71F1">
        <w:t>cu.getAnrede</w:t>
      </w:r>
      <w:proofErr w:type="spellEnd"/>
      <w:r w:rsidR="006D71F1">
        <w:t>()</w:t>
      </w:r>
      <w:r>
        <w:t>.</w:t>
      </w:r>
      <w:proofErr w:type="spellStart"/>
      <w:r>
        <w:t>equals</w:t>
      </w:r>
      <w:proofErr w:type="spellEnd"/>
      <w:r>
        <w:t>("Herr"))</w:t>
      </w:r>
    </w:p>
  </w:comment>
  <w:comment w:id="3" w:author="Jürg Fiechter" w:date="2020-03-20T21:37:00Z" w:initials="JF">
    <w:p w14:paraId="318B7AFF" w14:textId="07DFE375" w:rsidR="00F6478A" w:rsidRPr="00DB0973" w:rsidRDefault="00F6478A">
      <w:pPr>
        <w:pStyle w:val="Kommentartext"/>
      </w:pPr>
      <w:r>
        <w:rPr>
          <w:rStyle w:val="Kommentarzeichen"/>
        </w:rPr>
        <w:annotationRef/>
      </w:r>
      <w:proofErr w:type="spellStart"/>
      <w:r w:rsidR="00DB0973">
        <w:t>displayParagraphIf</w:t>
      </w:r>
      <w:proofErr w:type="spellEnd"/>
      <w:r w:rsidR="00DB0973">
        <w:t>(</w:t>
      </w:r>
      <w:proofErr w:type="spellStart"/>
      <w:r w:rsidR="00DB0973">
        <w:t>cu.getAnrede</w:t>
      </w:r>
      <w:proofErr w:type="spellEnd"/>
      <w:r w:rsidR="00DB0973">
        <w:t xml:space="preserve">() != null &amp;&amp; </w:t>
      </w:r>
      <w:proofErr w:type="spellStart"/>
      <w:r w:rsidR="00DB0973">
        <w:t>cu.getAnrede</w:t>
      </w:r>
      <w:proofErr w:type="spellEnd"/>
      <w:r w:rsidR="00DB0973">
        <w:t>().</w:t>
      </w:r>
      <w:proofErr w:type="spellStart"/>
      <w:r w:rsidR="00DB0973">
        <w:t>equals</w:t>
      </w:r>
      <w:proofErr w:type="spellEnd"/>
      <w:r w:rsidR="00DB0973">
        <w:t>("Herr &amp; Frau"))</w:t>
      </w:r>
    </w:p>
  </w:comment>
  <w:comment w:id="4" w:author="Jürg Fiechter" w:date="2020-03-26T08:38:00Z" w:initials="JF">
    <w:p w14:paraId="1BBA30B4" w14:textId="77777777" w:rsidR="009B730F" w:rsidRPr="00C44F20" w:rsidRDefault="009B730F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r w:rsidRPr="0006775E">
        <w:rPr>
          <w:rFonts w:ascii="Consolas" w:hAnsi="Consolas"/>
          <w:color w:val="24292E"/>
          <w:lang w:val="en-US"/>
        </w:rPr>
        <w:t>repeatTableRow</w:t>
      </w:r>
      <w:proofErr w:type="spellEnd"/>
      <w:r w:rsidRPr="0006775E">
        <w:rPr>
          <w:lang w:val="en-US"/>
        </w:rPr>
        <w:t xml:space="preserve"> (</w:t>
      </w:r>
      <w:r>
        <w:rPr>
          <w:lang w:val="en-US"/>
        </w:rPr>
        <w:t>ep</w:t>
      </w:r>
      <w:r w:rsidRPr="0006775E">
        <w:rPr>
          <w:lang w:val="en-US"/>
        </w:rPr>
        <w:t>)</w:t>
      </w:r>
    </w:p>
  </w:comment>
  <w:comment w:id="5" w:author="Jürg Fiechter" w:date="2020-03-31T22:41:00Z" w:initials="JF">
    <w:p w14:paraId="01B5F3E3" w14:textId="3066E5BC" w:rsidR="009825CB" w:rsidRPr="00A93C31" w:rsidRDefault="009825CB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="00A220E3" w:rsidRPr="00A93C31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="00D35B2A" w:rsidRPr="00A93C31">
        <w:rPr>
          <w:lang w:val="en-US"/>
        </w:rPr>
        <w:t>getGuthaben</w:t>
      </w:r>
      <w:proofErr w:type="spellEnd"/>
      <w:r w:rsidRPr="00A93C31">
        <w:rPr>
          <w:lang w:val="en-US"/>
        </w:rPr>
        <w:t>().equals("JA"))</w:t>
      </w:r>
    </w:p>
  </w:comment>
  <w:comment w:id="6" w:author="Jürg Fiechter" w:date="2020-03-31T22:42:00Z" w:initials="JF">
    <w:p w14:paraId="5D5A5D41" w14:textId="3B5F6E22" w:rsidR="009825CB" w:rsidRPr="00A93C31" w:rsidRDefault="009825CB">
      <w:pPr>
        <w:pStyle w:val="Kommentartext"/>
        <w:rPr>
          <w:lang w:val="en-US"/>
        </w:rPr>
      </w:pPr>
      <w:r>
        <w:rPr>
          <w:rStyle w:val="Kommentarzeichen"/>
        </w:rPr>
        <w:annotationRef/>
      </w:r>
      <w:proofErr w:type="spellStart"/>
      <w:proofErr w:type="gramStart"/>
      <w:r w:rsidR="00A220E3" w:rsidRPr="00A93C31">
        <w:rPr>
          <w:rFonts w:ascii="Consolas" w:hAnsi="Consolas"/>
          <w:color w:val="24292E"/>
          <w:lang w:val="en-US"/>
        </w:rPr>
        <w:t>displayTableRowIf</w:t>
      </w:r>
      <w:proofErr w:type="spellEnd"/>
      <w:r w:rsidRPr="00A93C31">
        <w:rPr>
          <w:lang w:val="en-US"/>
        </w:rPr>
        <w:t>(</w:t>
      </w:r>
      <w:proofErr w:type="spellStart"/>
      <w:proofErr w:type="gramEnd"/>
      <w:r w:rsidRPr="00A93C31">
        <w:rPr>
          <w:lang w:val="en-US"/>
        </w:rPr>
        <w:t>eb.</w:t>
      </w:r>
      <w:r w:rsidR="00D35B2A" w:rsidRPr="00A93C31">
        <w:rPr>
          <w:lang w:val="en-US"/>
        </w:rPr>
        <w:t>getGuthaben</w:t>
      </w:r>
      <w:proofErr w:type="spellEnd"/>
      <w:r w:rsidRPr="00A93C31">
        <w:rPr>
          <w:lang w:val="en-US"/>
        </w:rPr>
        <w:t>().equals("NEIN"))</w:t>
      </w:r>
    </w:p>
  </w:comment>
  <w:comment w:id="7" w:author="Jürg Fiechter" w:date="2020-04-01T12:02:00Z" w:initials="JF">
    <w:p w14:paraId="528C86E0" w14:textId="34D85309" w:rsidR="003275C6" w:rsidRDefault="003275C6">
      <w:pPr>
        <w:pStyle w:val="Kommentartext"/>
      </w:pPr>
      <w:r>
        <w:rPr>
          <w:rStyle w:val="Kommentarzeichen"/>
        </w:rPr>
        <w:annotationRef/>
      </w:r>
      <w:proofErr w:type="spellStart"/>
      <w:r w:rsidR="00207CE9"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NEIN"))</w:t>
      </w:r>
    </w:p>
  </w:comment>
  <w:comment w:id="8" w:author="Jürg Fiechter" w:date="2022-02-23T20:36:00Z" w:initials="JF">
    <w:p w14:paraId="25248D51" w14:textId="0F45AE66" w:rsidR="00221545" w:rsidRDefault="00221545">
      <w:pPr>
        <w:pStyle w:val="Kommentartext"/>
      </w:pPr>
      <w:r>
        <w:rPr>
          <w:rStyle w:val="Kommentarzeichen"/>
        </w:rPr>
        <w:annotationRef/>
      </w:r>
      <w:proofErr w:type="spellStart"/>
      <w:r>
        <w:t>displayParagraphIf</w:t>
      </w:r>
      <w:proofErr w:type="spellEnd"/>
      <w:r w:rsidRPr="00671C9C">
        <w:t>(</w:t>
      </w:r>
      <w:proofErr w:type="spellStart"/>
      <w:r w:rsidRPr="00671C9C">
        <w:t>eb.getGuthaben</w:t>
      </w:r>
      <w:proofErr w:type="spellEnd"/>
      <w:r w:rsidRPr="00671C9C">
        <w:t>().</w:t>
      </w:r>
      <w:proofErr w:type="spellStart"/>
      <w:r w:rsidRPr="00671C9C">
        <w:t>equals</w:t>
      </w:r>
      <w:proofErr w:type="spellEnd"/>
      <w:r w:rsidRPr="00671C9C">
        <w:t>("</w:t>
      </w:r>
      <w:r>
        <w:t>JA</w:t>
      </w:r>
      <w:r w:rsidRPr="00671C9C">
        <w:t>"))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71339AA7" w15:done="0"/>
  <w15:commentEx w15:paraId="122EE8ED" w15:done="0"/>
  <w15:commentEx w15:paraId="7AD0807A" w15:done="0"/>
  <w15:commentEx w15:paraId="318B7AFF" w15:done="0"/>
  <w15:commentEx w15:paraId="1BBA30B4" w15:done="0"/>
  <w15:commentEx w15:paraId="01B5F3E3" w15:done="0"/>
  <w15:commentEx w15:paraId="5D5A5D41" w15:done="0"/>
  <w15:commentEx w15:paraId="528C86E0" w15:done="0"/>
  <w15:commentEx w15:paraId="25248D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21E76A8" w16cex:dateUtc="2020-03-19T21:54:00Z"/>
  <w16cex:commentExtensible w16cex:durableId="221FB110" w16cex:dateUtc="2020-03-20T20:16:00Z"/>
  <w16cex:commentExtensible w16cex:durableId="221FB36F" w16cex:dateUtc="2020-03-20T20:26:00Z"/>
  <w16cex:commentExtensible w16cex:durableId="221FB621" w16cex:dateUtc="2020-03-20T20:37:00Z"/>
  <w16cex:commentExtensible w16cex:durableId="222707B4" w16cex:dateUtc="2020-03-26T07:38:00Z"/>
  <w16cex:commentExtensible w16cex:durableId="222E45AC" w16cex:dateUtc="2020-03-31T20:41:00Z"/>
  <w16cex:commentExtensible w16cex:durableId="222E45E5" w16cex:dateUtc="2020-03-31T20:42:00Z"/>
  <w16cex:commentExtensible w16cex:durableId="222F0169" w16cex:dateUtc="2020-04-01T10:02:00Z"/>
  <w16cex:commentExtensible w16cex:durableId="25C11955" w16cex:dateUtc="2022-02-23T19:36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1339AA7" w16cid:durableId="221E76A8"/>
  <w16cid:commentId w16cid:paraId="122EE8ED" w16cid:durableId="221FB110"/>
  <w16cid:commentId w16cid:paraId="7AD0807A" w16cid:durableId="221FB36F"/>
  <w16cid:commentId w16cid:paraId="318B7AFF" w16cid:durableId="221FB621"/>
  <w16cid:commentId w16cid:paraId="1BBA30B4" w16cid:durableId="222707B4"/>
  <w16cid:commentId w16cid:paraId="01B5F3E3" w16cid:durableId="222E45AC"/>
  <w16cid:commentId w16cid:paraId="5D5A5D41" w16cid:durableId="222E45E5"/>
  <w16cid:commentId w16cid:paraId="528C86E0" w16cid:durableId="222F0169"/>
  <w16cid:commentId w16cid:paraId="25248D51" w16cid:durableId="25C1195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C67FFA3" w14:textId="77777777" w:rsidR="00A4104C" w:rsidRDefault="00A4104C" w:rsidP="002B2A9D">
      <w:r>
        <w:separator/>
      </w:r>
    </w:p>
  </w:endnote>
  <w:endnote w:type="continuationSeparator" w:id="0">
    <w:p w14:paraId="04DA5A99" w14:textId="77777777" w:rsidR="00A4104C" w:rsidRDefault="00A4104C" w:rsidP="002B2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0D6B86" w14:textId="77777777" w:rsidR="0004719C" w:rsidRDefault="0004719C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1869DA" w:rsidRP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1869DA" w:rsidRP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14:paraId="65E2D4DC" w14:textId="77777777" w:rsidR="0004719C" w:rsidRDefault="0004719C">
    <w:pPr>
      <w:pStyle w:val="Fuzeil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CD2A495" w14:textId="77777777" w:rsidR="006740B5" w:rsidRDefault="006740B5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</w:rPr>
    </w:pPr>
    <w:r>
      <w:rPr>
        <w:color w:val="8496B0" w:themeColor="text2" w:themeTint="99"/>
        <w:spacing w:val="60"/>
        <w:lang w:val="de-DE"/>
      </w:rPr>
      <w:t>Seite</w:t>
    </w:r>
    <w:r>
      <w:rPr>
        <w:color w:val="8496B0" w:themeColor="text2" w:themeTint="99"/>
        <w:lang w:val="de-DE"/>
      </w:rPr>
      <w:t xml:space="preserve">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PAGE   \* MERGEFORMAT</w:instrText>
    </w:r>
    <w:r>
      <w:rPr>
        <w:color w:val="323E4F" w:themeColor="text2" w:themeShade="BF"/>
      </w:rPr>
      <w:fldChar w:fldCharType="separate"/>
    </w:r>
    <w:r w:rsidR="001869DA" w:rsidRPr="001869DA">
      <w:rPr>
        <w:noProof/>
        <w:color w:val="323E4F" w:themeColor="text2" w:themeShade="BF"/>
        <w:lang w:val="de-DE"/>
      </w:rPr>
      <w:t>1</w:t>
    </w:r>
    <w:r>
      <w:rPr>
        <w:color w:val="323E4F" w:themeColor="text2" w:themeShade="BF"/>
      </w:rPr>
      <w:fldChar w:fldCharType="end"/>
    </w:r>
    <w:r>
      <w:rPr>
        <w:color w:val="323E4F" w:themeColor="text2" w:themeShade="BF"/>
        <w:lang w:val="de-DE"/>
      </w:rPr>
      <w:t xml:space="preserve"> | </w:t>
    </w:r>
    <w:r>
      <w:rPr>
        <w:color w:val="323E4F" w:themeColor="text2" w:themeShade="BF"/>
      </w:rPr>
      <w:fldChar w:fldCharType="begin"/>
    </w:r>
    <w:r>
      <w:rPr>
        <w:color w:val="323E4F" w:themeColor="text2" w:themeShade="BF"/>
      </w:rPr>
      <w:instrText>NUMPAGES  \* Arabic  \* MERGEFORMAT</w:instrText>
    </w:r>
    <w:r>
      <w:rPr>
        <w:color w:val="323E4F" w:themeColor="text2" w:themeShade="BF"/>
      </w:rPr>
      <w:fldChar w:fldCharType="separate"/>
    </w:r>
    <w:r w:rsidR="001869DA" w:rsidRPr="001869DA">
      <w:rPr>
        <w:noProof/>
        <w:color w:val="323E4F" w:themeColor="text2" w:themeShade="BF"/>
        <w:lang w:val="de-DE"/>
      </w:rPr>
      <w:t>2</w:t>
    </w:r>
    <w:r>
      <w:rPr>
        <w:color w:val="323E4F" w:themeColor="text2" w:themeShade="BF"/>
      </w:rPr>
      <w:fldChar w:fldCharType="end"/>
    </w:r>
  </w:p>
  <w:p w14:paraId="6800DB11" w14:textId="77777777" w:rsidR="006740B5" w:rsidRDefault="006740B5">
    <w:pPr>
      <w:pStyle w:val="Fuzeil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646D70" w14:textId="77777777" w:rsidR="00A4104C" w:rsidRDefault="00A4104C" w:rsidP="002B2A9D">
      <w:r>
        <w:separator/>
      </w:r>
    </w:p>
  </w:footnote>
  <w:footnote w:type="continuationSeparator" w:id="0">
    <w:p w14:paraId="48F58856" w14:textId="77777777" w:rsidR="00A4104C" w:rsidRDefault="00A4104C" w:rsidP="002B2A9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tbl>
    <w:tblPr>
      <w:tblStyle w:val="Tabellenraster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936"/>
      <w:gridCol w:w="3502"/>
      <w:gridCol w:w="4628"/>
    </w:tblGrid>
    <w:tr w:rsidR="00DD24F3" w14:paraId="3744627C" w14:textId="77777777" w:rsidTr="00DD24F3">
      <w:trPr>
        <w:jc w:val="right"/>
      </w:trPr>
      <w:tc>
        <w:tcPr>
          <w:tcW w:w="851" w:type="dxa"/>
          <w:vMerge w:val="restart"/>
          <w:shd w:val="clear" w:color="auto" w:fill="auto"/>
        </w:tcPr>
        <w:p w14:paraId="3734D83A" w14:textId="77777777" w:rsidR="00DD24F3" w:rsidRPr="00DD24F3" w:rsidRDefault="00DD24F3" w:rsidP="00DD24F3">
          <w:pPr>
            <w:jc w:val="center"/>
            <w:rPr>
              <w:sz w:val="4"/>
              <w:szCs w:val="4"/>
            </w:rPr>
          </w:pPr>
          <w:r>
            <w:rPr>
              <w:noProof/>
              <w:lang w:eastAsia="de-CH"/>
            </w:rPr>
            <w:drawing>
              <wp:anchor distT="0" distB="0" distL="114300" distR="114300" simplePos="0" relativeHeight="251658240" behindDoc="0" locked="0" layoutInCell="1" allowOverlap="1" wp14:anchorId="228C8D27" wp14:editId="050FE744">
                <wp:simplePos x="0" y="0"/>
                <wp:positionH relativeFrom="column">
                  <wp:posOffset>0</wp:posOffset>
                </wp:positionH>
                <wp:positionV relativeFrom="paragraph">
                  <wp:posOffset>16036</wp:posOffset>
                </wp:positionV>
                <wp:extent cx="457200" cy="457200"/>
                <wp:effectExtent l="0" t="0" r="0" b="0"/>
                <wp:wrapSquare wrapText="bothSides"/>
                <wp:docPr id="1" name="Grafik 1" descr="einstellbox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einstellbox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3539" w:type="dxa"/>
          <w:vMerge w:val="restart"/>
          <w:shd w:val="clear" w:color="auto" w:fill="auto"/>
        </w:tcPr>
        <w:p w14:paraId="0157F8E0" w14:textId="77777777" w:rsidR="00DD24F3" w:rsidRDefault="00DD24F3" w:rsidP="00B46904">
          <w:pPr>
            <w:rPr>
              <w:b/>
              <w:i/>
              <w:sz w:val="20"/>
              <w:szCs w:val="20"/>
            </w:rPr>
          </w:pPr>
        </w:p>
        <w:p w14:paraId="26F347A6" w14:textId="77777777" w:rsidR="00DD24F3" w:rsidRPr="00452644" w:rsidRDefault="00DD24F3" w:rsidP="00B46904">
          <w:pPr>
            <w:rPr>
              <w:b/>
              <w:i/>
              <w:sz w:val="16"/>
              <w:szCs w:val="16"/>
            </w:rPr>
          </w:pPr>
          <w:r w:rsidRPr="00452644">
            <w:rPr>
              <w:b/>
              <w:i/>
              <w:sz w:val="20"/>
              <w:szCs w:val="20"/>
            </w:rPr>
            <w:t>wo grosses und kleines Platz findet</w:t>
          </w:r>
        </w:p>
      </w:tc>
      <w:tc>
        <w:tcPr>
          <w:tcW w:w="4666" w:type="dxa"/>
          <w:shd w:val="clear" w:color="auto" w:fill="auto"/>
        </w:tcPr>
        <w:p w14:paraId="5E106D77" w14:textId="77777777" w:rsidR="00DD24F3" w:rsidRPr="001E193E" w:rsidRDefault="00AF7A91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>
            <w:rPr>
              <w:rFonts w:ascii="Arial" w:hAnsi="Arial" w:cs="Arial"/>
              <w:sz w:val="19"/>
              <w:szCs w:val="19"/>
            </w:rPr>
            <w:t>e</w:t>
          </w:r>
          <w:r w:rsidR="00DD24F3" w:rsidRPr="001E193E">
            <w:rPr>
              <w:rFonts w:ascii="Arial" w:hAnsi="Arial" w:cs="Arial"/>
              <w:sz w:val="19"/>
              <w:szCs w:val="19"/>
            </w:rPr>
            <w:t>instellbox</w:t>
          </w:r>
          <w:r>
            <w:rPr>
              <w:rFonts w:ascii="Arial" w:hAnsi="Arial" w:cs="Arial"/>
              <w:sz w:val="19"/>
              <w:szCs w:val="19"/>
            </w:rPr>
            <w:t>.ch</w:t>
          </w:r>
          <w:r w:rsidR="00DD24F3" w:rsidRPr="001E193E">
            <w:rPr>
              <w:rFonts w:ascii="Arial" w:hAnsi="Arial" w:cs="Arial"/>
              <w:sz w:val="19"/>
              <w:szCs w:val="19"/>
            </w:rPr>
            <w:t xml:space="preserve"> ag</w:t>
          </w:r>
        </w:p>
      </w:tc>
    </w:tr>
    <w:tr w:rsidR="00DD24F3" w14:paraId="5224C8DD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5582EE9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1B07CB8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517EE7C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Hauptstrasse 215</w:t>
          </w:r>
        </w:p>
      </w:tc>
    </w:tr>
    <w:tr w:rsidR="00DD24F3" w14:paraId="2F6FDD05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683A9A81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B4626FF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3D52E033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sz w:val="19"/>
              <w:szCs w:val="19"/>
            </w:rPr>
            <w:t>4565 Recherswil</w:t>
          </w:r>
        </w:p>
      </w:tc>
    </w:tr>
    <w:tr w:rsidR="00DD24F3" w14:paraId="309466AC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17ED025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290418A6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1D325FDD" w14:textId="77777777" w:rsidR="00DD24F3" w:rsidRPr="005601DD" w:rsidRDefault="00A4104C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2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info@einstellbox.ch</w:t>
            </w:r>
          </w:hyperlink>
        </w:p>
      </w:tc>
    </w:tr>
    <w:tr w:rsidR="00DD24F3" w14:paraId="69910829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48338F9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7D18ECD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0431BDF" w14:textId="77777777" w:rsidR="00DD24F3" w:rsidRPr="005601DD" w:rsidRDefault="00A4104C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hyperlink r:id="rId3" w:history="1">
            <w:r w:rsidR="00DD24F3" w:rsidRPr="005601DD">
              <w:rPr>
                <w:rStyle w:val="Hyperlink"/>
                <w:rFonts w:ascii="Arial" w:hAnsi="Arial" w:cs="Arial"/>
                <w:color w:val="auto"/>
                <w:sz w:val="19"/>
                <w:szCs w:val="19"/>
              </w:rPr>
              <w:t>www.einstellbox.ch</w:t>
            </w:r>
          </w:hyperlink>
        </w:p>
      </w:tc>
    </w:tr>
    <w:tr w:rsidR="00DD24F3" w14:paraId="7D01DBFA" w14:textId="77777777" w:rsidTr="00DD24F3">
      <w:trPr>
        <w:jc w:val="right"/>
      </w:trPr>
      <w:tc>
        <w:tcPr>
          <w:tcW w:w="851" w:type="dxa"/>
          <w:vMerge/>
          <w:shd w:val="clear" w:color="auto" w:fill="auto"/>
        </w:tcPr>
        <w:p w14:paraId="7BF2F80A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3539" w:type="dxa"/>
          <w:vMerge/>
          <w:shd w:val="clear" w:color="auto" w:fill="auto"/>
        </w:tcPr>
        <w:p w14:paraId="33228E18" w14:textId="77777777" w:rsidR="00DD24F3" w:rsidRDefault="00DD24F3" w:rsidP="00D46D3F">
          <w:pPr>
            <w:pStyle w:val="Kopfzeile"/>
            <w:rPr>
              <w:rFonts w:ascii="Arial" w:hAnsi="Arial" w:cs="Arial"/>
            </w:rPr>
          </w:pPr>
        </w:p>
      </w:tc>
      <w:tc>
        <w:tcPr>
          <w:tcW w:w="4666" w:type="dxa"/>
          <w:shd w:val="clear" w:color="auto" w:fill="auto"/>
        </w:tcPr>
        <w:p w14:paraId="4FB20F4D" w14:textId="77777777" w:rsidR="00DD24F3" w:rsidRPr="001E193E" w:rsidRDefault="00DD24F3" w:rsidP="00D46D3F">
          <w:pPr>
            <w:pStyle w:val="Kopfzeile"/>
            <w:jc w:val="right"/>
            <w:rPr>
              <w:rFonts w:ascii="Arial" w:hAnsi="Arial" w:cs="Arial"/>
              <w:sz w:val="19"/>
              <w:szCs w:val="19"/>
            </w:rPr>
          </w:pPr>
          <w:r w:rsidRPr="001E193E">
            <w:rPr>
              <w:rFonts w:ascii="Arial" w:hAnsi="Arial" w:cs="Arial"/>
              <w:b/>
              <w:bCs/>
              <w:sz w:val="19"/>
              <w:szCs w:val="19"/>
            </w:rPr>
            <w:t>CHE-158.196.033 MWST</w:t>
          </w:r>
        </w:p>
      </w:tc>
    </w:tr>
  </w:tbl>
  <w:p w14:paraId="4B61124F" w14:textId="77777777" w:rsidR="002B2A9D" w:rsidRPr="00C3533C" w:rsidRDefault="002B2A9D" w:rsidP="00D46D3F">
    <w:pPr>
      <w:pStyle w:val="Kopfzeile"/>
      <w:rPr>
        <w:rFonts w:ascii="Arial" w:hAnsi="Arial" w:cs="Arial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E767108"/>
    <w:multiLevelType w:val="hybridMultilevel"/>
    <w:tmpl w:val="17FEC39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Jürg Fiechter">
    <w15:presenceInfo w15:providerId="Windows Live" w15:userId="fad82d35ae38d77c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08"/>
  <w:hyphenationZone w:val="425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1MjA0MTWyMDIyNTBX0lEKTi0uzszPAykwrAUAJSwICiwAAAA="/>
  </w:docVars>
  <w:rsids>
    <w:rsidRoot w:val="002B2A9D"/>
    <w:rsid w:val="000037DD"/>
    <w:rsid w:val="0000697D"/>
    <w:rsid w:val="00016B66"/>
    <w:rsid w:val="00017A84"/>
    <w:rsid w:val="000200E4"/>
    <w:rsid w:val="00030290"/>
    <w:rsid w:val="00036A3F"/>
    <w:rsid w:val="00037993"/>
    <w:rsid w:val="0004719C"/>
    <w:rsid w:val="000511BE"/>
    <w:rsid w:val="00055381"/>
    <w:rsid w:val="0006150E"/>
    <w:rsid w:val="00067B9C"/>
    <w:rsid w:val="000904EF"/>
    <w:rsid w:val="00093B68"/>
    <w:rsid w:val="000A16B1"/>
    <w:rsid w:val="000B0B02"/>
    <w:rsid w:val="000B279B"/>
    <w:rsid w:val="000C03E5"/>
    <w:rsid w:val="000C3E08"/>
    <w:rsid w:val="000D0199"/>
    <w:rsid w:val="000D5242"/>
    <w:rsid w:val="000D6AFC"/>
    <w:rsid w:val="000E5583"/>
    <w:rsid w:val="000F778D"/>
    <w:rsid w:val="001172AC"/>
    <w:rsid w:val="00123CFF"/>
    <w:rsid w:val="00124899"/>
    <w:rsid w:val="0012650B"/>
    <w:rsid w:val="00140148"/>
    <w:rsid w:val="00142924"/>
    <w:rsid w:val="00145B65"/>
    <w:rsid w:val="00163CD5"/>
    <w:rsid w:val="0016573D"/>
    <w:rsid w:val="001767DE"/>
    <w:rsid w:val="00182C44"/>
    <w:rsid w:val="001869DA"/>
    <w:rsid w:val="0019185A"/>
    <w:rsid w:val="00194737"/>
    <w:rsid w:val="001964DA"/>
    <w:rsid w:val="00197390"/>
    <w:rsid w:val="001A2EC7"/>
    <w:rsid w:val="001B42C4"/>
    <w:rsid w:val="001C0527"/>
    <w:rsid w:val="001C319A"/>
    <w:rsid w:val="001C59BD"/>
    <w:rsid w:val="001C63F1"/>
    <w:rsid w:val="001C734B"/>
    <w:rsid w:val="001D13E0"/>
    <w:rsid w:val="001E00D1"/>
    <w:rsid w:val="001E193E"/>
    <w:rsid w:val="001E4675"/>
    <w:rsid w:val="001E6E4D"/>
    <w:rsid w:val="001F1C05"/>
    <w:rsid w:val="001F4519"/>
    <w:rsid w:val="002000DA"/>
    <w:rsid w:val="00207CE9"/>
    <w:rsid w:val="00211F1F"/>
    <w:rsid w:val="002130BB"/>
    <w:rsid w:val="0021445D"/>
    <w:rsid w:val="00214767"/>
    <w:rsid w:val="00221545"/>
    <w:rsid w:val="00222072"/>
    <w:rsid w:val="00225591"/>
    <w:rsid w:val="00226229"/>
    <w:rsid w:val="00227224"/>
    <w:rsid w:val="0023031A"/>
    <w:rsid w:val="00231978"/>
    <w:rsid w:val="002334DA"/>
    <w:rsid w:val="00233F19"/>
    <w:rsid w:val="00235986"/>
    <w:rsid w:val="0025090C"/>
    <w:rsid w:val="00252930"/>
    <w:rsid w:val="00253CD2"/>
    <w:rsid w:val="0026701E"/>
    <w:rsid w:val="0027054F"/>
    <w:rsid w:val="00280311"/>
    <w:rsid w:val="00282A54"/>
    <w:rsid w:val="00283733"/>
    <w:rsid w:val="00291B6B"/>
    <w:rsid w:val="00294E3B"/>
    <w:rsid w:val="002959EB"/>
    <w:rsid w:val="002A19AA"/>
    <w:rsid w:val="002A1A45"/>
    <w:rsid w:val="002A1AC0"/>
    <w:rsid w:val="002A29BE"/>
    <w:rsid w:val="002B1CE0"/>
    <w:rsid w:val="002B24C5"/>
    <w:rsid w:val="002B2A9D"/>
    <w:rsid w:val="002B6CA2"/>
    <w:rsid w:val="002B7B3F"/>
    <w:rsid w:val="002D3A67"/>
    <w:rsid w:val="002E76EB"/>
    <w:rsid w:val="002F0625"/>
    <w:rsid w:val="002F1F9A"/>
    <w:rsid w:val="002F1FFA"/>
    <w:rsid w:val="002F2F14"/>
    <w:rsid w:val="002F54FF"/>
    <w:rsid w:val="002F6829"/>
    <w:rsid w:val="002F7607"/>
    <w:rsid w:val="0030225A"/>
    <w:rsid w:val="003116EF"/>
    <w:rsid w:val="003163D5"/>
    <w:rsid w:val="00325D09"/>
    <w:rsid w:val="003275C6"/>
    <w:rsid w:val="00335EDF"/>
    <w:rsid w:val="003370B4"/>
    <w:rsid w:val="00340370"/>
    <w:rsid w:val="00352C84"/>
    <w:rsid w:val="00357E0C"/>
    <w:rsid w:val="00361467"/>
    <w:rsid w:val="00363ABF"/>
    <w:rsid w:val="003649DC"/>
    <w:rsid w:val="00367583"/>
    <w:rsid w:val="0037003C"/>
    <w:rsid w:val="0038057D"/>
    <w:rsid w:val="00384AB7"/>
    <w:rsid w:val="0038719F"/>
    <w:rsid w:val="00387688"/>
    <w:rsid w:val="00391753"/>
    <w:rsid w:val="00391948"/>
    <w:rsid w:val="00392343"/>
    <w:rsid w:val="00393AE7"/>
    <w:rsid w:val="00395283"/>
    <w:rsid w:val="003A1AF7"/>
    <w:rsid w:val="003B130C"/>
    <w:rsid w:val="003B3128"/>
    <w:rsid w:val="003C3AB9"/>
    <w:rsid w:val="003C56E1"/>
    <w:rsid w:val="003D0867"/>
    <w:rsid w:val="003D1039"/>
    <w:rsid w:val="003E0F88"/>
    <w:rsid w:val="003E6915"/>
    <w:rsid w:val="003F4B60"/>
    <w:rsid w:val="00402E91"/>
    <w:rsid w:val="00407342"/>
    <w:rsid w:val="00411688"/>
    <w:rsid w:val="004127EA"/>
    <w:rsid w:val="00414FE8"/>
    <w:rsid w:val="004205D8"/>
    <w:rsid w:val="00420EDA"/>
    <w:rsid w:val="00430484"/>
    <w:rsid w:val="0043621F"/>
    <w:rsid w:val="00445B14"/>
    <w:rsid w:val="00447848"/>
    <w:rsid w:val="00452644"/>
    <w:rsid w:val="0045448F"/>
    <w:rsid w:val="00456DCE"/>
    <w:rsid w:val="00466FCD"/>
    <w:rsid w:val="004752C4"/>
    <w:rsid w:val="004971D2"/>
    <w:rsid w:val="00497958"/>
    <w:rsid w:val="004A08CD"/>
    <w:rsid w:val="004A5B0B"/>
    <w:rsid w:val="004A6BB9"/>
    <w:rsid w:val="004A79DF"/>
    <w:rsid w:val="004A7DA1"/>
    <w:rsid w:val="004B0087"/>
    <w:rsid w:val="004C581D"/>
    <w:rsid w:val="004C7E8E"/>
    <w:rsid w:val="004D3DB5"/>
    <w:rsid w:val="004D451B"/>
    <w:rsid w:val="004D5122"/>
    <w:rsid w:val="004D59A3"/>
    <w:rsid w:val="004F2654"/>
    <w:rsid w:val="004F485A"/>
    <w:rsid w:val="004F6C09"/>
    <w:rsid w:val="00500A98"/>
    <w:rsid w:val="00502CB9"/>
    <w:rsid w:val="0050514B"/>
    <w:rsid w:val="005161C2"/>
    <w:rsid w:val="00521C71"/>
    <w:rsid w:val="005264D1"/>
    <w:rsid w:val="005314F1"/>
    <w:rsid w:val="00532755"/>
    <w:rsid w:val="0054362B"/>
    <w:rsid w:val="005440C8"/>
    <w:rsid w:val="005563BE"/>
    <w:rsid w:val="005563D9"/>
    <w:rsid w:val="005601DD"/>
    <w:rsid w:val="00560931"/>
    <w:rsid w:val="00565EBA"/>
    <w:rsid w:val="00580FE0"/>
    <w:rsid w:val="00583D78"/>
    <w:rsid w:val="00590033"/>
    <w:rsid w:val="00593341"/>
    <w:rsid w:val="00595995"/>
    <w:rsid w:val="005A219A"/>
    <w:rsid w:val="005A230E"/>
    <w:rsid w:val="005A3D3F"/>
    <w:rsid w:val="005B1ADA"/>
    <w:rsid w:val="005B563F"/>
    <w:rsid w:val="005B5C11"/>
    <w:rsid w:val="005C25E7"/>
    <w:rsid w:val="005C7CBA"/>
    <w:rsid w:val="005D32C5"/>
    <w:rsid w:val="005D5853"/>
    <w:rsid w:val="005E0194"/>
    <w:rsid w:val="005E028D"/>
    <w:rsid w:val="005E49C9"/>
    <w:rsid w:val="005F4C2E"/>
    <w:rsid w:val="005F794D"/>
    <w:rsid w:val="005F7A8A"/>
    <w:rsid w:val="00600914"/>
    <w:rsid w:val="006020B6"/>
    <w:rsid w:val="00605962"/>
    <w:rsid w:val="006216C6"/>
    <w:rsid w:val="006223E9"/>
    <w:rsid w:val="00624302"/>
    <w:rsid w:val="006317E7"/>
    <w:rsid w:val="00644582"/>
    <w:rsid w:val="00646118"/>
    <w:rsid w:val="00652A77"/>
    <w:rsid w:val="00652CDE"/>
    <w:rsid w:val="00655003"/>
    <w:rsid w:val="00671C9C"/>
    <w:rsid w:val="006740B5"/>
    <w:rsid w:val="00677105"/>
    <w:rsid w:val="006808C9"/>
    <w:rsid w:val="0068223D"/>
    <w:rsid w:val="00682649"/>
    <w:rsid w:val="0068381C"/>
    <w:rsid w:val="00693D12"/>
    <w:rsid w:val="00694F3A"/>
    <w:rsid w:val="006A11B6"/>
    <w:rsid w:val="006A1D75"/>
    <w:rsid w:val="006A2597"/>
    <w:rsid w:val="006A37CE"/>
    <w:rsid w:val="006C68E7"/>
    <w:rsid w:val="006D045A"/>
    <w:rsid w:val="006D4B3E"/>
    <w:rsid w:val="006D71F1"/>
    <w:rsid w:val="006E024C"/>
    <w:rsid w:val="006E1D11"/>
    <w:rsid w:val="006F10CF"/>
    <w:rsid w:val="006F537E"/>
    <w:rsid w:val="006F62EB"/>
    <w:rsid w:val="007000CC"/>
    <w:rsid w:val="00700BD6"/>
    <w:rsid w:val="007145D2"/>
    <w:rsid w:val="00716DDC"/>
    <w:rsid w:val="00721A04"/>
    <w:rsid w:val="00722601"/>
    <w:rsid w:val="007331E4"/>
    <w:rsid w:val="0074121D"/>
    <w:rsid w:val="00743B79"/>
    <w:rsid w:val="00744DD5"/>
    <w:rsid w:val="00745108"/>
    <w:rsid w:val="007479DC"/>
    <w:rsid w:val="00752868"/>
    <w:rsid w:val="007617FA"/>
    <w:rsid w:val="00763FF1"/>
    <w:rsid w:val="00767EEB"/>
    <w:rsid w:val="00767EF7"/>
    <w:rsid w:val="007743A1"/>
    <w:rsid w:val="0077538B"/>
    <w:rsid w:val="00775A86"/>
    <w:rsid w:val="00786975"/>
    <w:rsid w:val="0078697F"/>
    <w:rsid w:val="007932FF"/>
    <w:rsid w:val="0079638E"/>
    <w:rsid w:val="007A21D1"/>
    <w:rsid w:val="007A43CD"/>
    <w:rsid w:val="007B1A65"/>
    <w:rsid w:val="007B73A0"/>
    <w:rsid w:val="007C0FEC"/>
    <w:rsid w:val="007C4E63"/>
    <w:rsid w:val="007C6AFE"/>
    <w:rsid w:val="007D43CE"/>
    <w:rsid w:val="007D46C1"/>
    <w:rsid w:val="007D595E"/>
    <w:rsid w:val="007F5C8A"/>
    <w:rsid w:val="007F759C"/>
    <w:rsid w:val="008001C2"/>
    <w:rsid w:val="00805FFD"/>
    <w:rsid w:val="00820235"/>
    <w:rsid w:val="008306D3"/>
    <w:rsid w:val="008371EF"/>
    <w:rsid w:val="00837FFD"/>
    <w:rsid w:val="00841A6F"/>
    <w:rsid w:val="00842C11"/>
    <w:rsid w:val="00843673"/>
    <w:rsid w:val="00847B1C"/>
    <w:rsid w:val="008511CF"/>
    <w:rsid w:val="00851406"/>
    <w:rsid w:val="00852366"/>
    <w:rsid w:val="00852C80"/>
    <w:rsid w:val="00854030"/>
    <w:rsid w:val="0086021C"/>
    <w:rsid w:val="00864030"/>
    <w:rsid w:val="00864703"/>
    <w:rsid w:val="00864AB6"/>
    <w:rsid w:val="00883C09"/>
    <w:rsid w:val="00891E60"/>
    <w:rsid w:val="00891E9D"/>
    <w:rsid w:val="00893FB5"/>
    <w:rsid w:val="00895F48"/>
    <w:rsid w:val="008A58E1"/>
    <w:rsid w:val="008A6BD0"/>
    <w:rsid w:val="008B04A5"/>
    <w:rsid w:val="008B1391"/>
    <w:rsid w:val="008B361A"/>
    <w:rsid w:val="008B47F5"/>
    <w:rsid w:val="008B4918"/>
    <w:rsid w:val="008C71A8"/>
    <w:rsid w:val="008F0EAE"/>
    <w:rsid w:val="008F7FB1"/>
    <w:rsid w:val="00900EDC"/>
    <w:rsid w:val="0090634A"/>
    <w:rsid w:val="009162AE"/>
    <w:rsid w:val="009246DA"/>
    <w:rsid w:val="00946C08"/>
    <w:rsid w:val="00947BE3"/>
    <w:rsid w:val="00951834"/>
    <w:rsid w:val="009549B1"/>
    <w:rsid w:val="009569FB"/>
    <w:rsid w:val="00956D03"/>
    <w:rsid w:val="00962B94"/>
    <w:rsid w:val="0096347E"/>
    <w:rsid w:val="00966DA8"/>
    <w:rsid w:val="009737F0"/>
    <w:rsid w:val="00974E64"/>
    <w:rsid w:val="009759CB"/>
    <w:rsid w:val="009825CB"/>
    <w:rsid w:val="00990FD4"/>
    <w:rsid w:val="009A27DD"/>
    <w:rsid w:val="009A4C42"/>
    <w:rsid w:val="009B0613"/>
    <w:rsid w:val="009B1D3F"/>
    <w:rsid w:val="009B3CD5"/>
    <w:rsid w:val="009B730F"/>
    <w:rsid w:val="009C6161"/>
    <w:rsid w:val="009D1E90"/>
    <w:rsid w:val="009D50B7"/>
    <w:rsid w:val="009E0CD4"/>
    <w:rsid w:val="009E1B86"/>
    <w:rsid w:val="009E2010"/>
    <w:rsid w:val="009F0D45"/>
    <w:rsid w:val="00A01F8B"/>
    <w:rsid w:val="00A06939"/>
    <w:rsid w:val="00A1130B"/>
    <w:rsid w:val="00A12BDA"/>
    <w:rsid w:val="00A14251"/>
    <w:rsid w:val="00A149C0"/>
    <w:rsid w:val="00A171B5"/>
    <w:rsid w:val="00A220E3"/>
    <w:rsid w:val="00A22F64"/>
    <w:rsid w:val="00A23DF1"/>
    <w:rsid w:val="00A33F23"/>
    <w:rsid w:val="00A4104C"/>
    <w:rsid w:val="00A46149"/>
    <w:rsid w:val="00A64B05"/>
    <w:rsid w:val="00A779A9"/>
    <w:rsid w:val="00A93C31"/>
    <w:rsid w:val="00A94D0A"/>
    <w:rsid w:val="00A97FE4"/>
    <w:rsid w:val="00AA20D7"/>
    <w:rsid w:val="00AA2989"/>
    <w:rsid w:val="00AA7B23"/>
    <w:rsid w:val="00AB6DC2"/>
    <w:rsid w:val="00AB7CF6"/>
    <w:rsid w:val="00AC216B"/>
    <w:rsid w:val="00AD3B99"/>
    <w:rsid w:val="00AD61CD"/>
    <w:rsid w:val="00AD7C9B"/>
    <w:rsid w:val="00AE0C6C"/>
    <w:rsid w:val="00AF1C3F"/>
    <w:rsid w:val="00AF5C8F"/>
    <w:rsid w:val="00AF7A91"/>
    <w:rsid w:val="00B01666"/>
    <w:rsid w:val="00B0214C"/>
    <w:rsid w:val="00B07895"/>
    <w:rsid w:val="00B161FE"/>
    <w:rsid w:val="00B22A08"/>
    <w:rsid w:val="00B36AA7"/>
    <w:rsid w:val="00B42ABD"/>
    <w:rsid w:val="00B452C4"/>
    <w:rsid w:val="00B46904"/>
    <w:rsid w:val="00B72817"/>
    <w:rsid w:val="00B8161B"/>
    <w:rsid w:val="00B92A7B"/>
    <w:rsid w:val="00B94716"/>
    <w:rsid w:val="00B97D9D"/>
    <w:rsid w:val="00BA2D14"/>
    <w:rsid w:val="00BA6C6B"/>
    <w:rsid w:val="00BB3820"/>
    <w:rsid w:val="00BB77F6"/>
    <w:rsid w:val="00BC1507"/>
    <w:rsid w:val="00BC2E25"/>
    <w:rsid w:val="00BC5E19"/>
    <w:rsid w:val="00BD0D1C"/>
    <w:rsid w:val="00BD1665"/>
    <w:rsid w:val="00BD4D44"/>
    <w:rsid w:val="00BE0429"/>
    <w:rsid w:val="00BE0E31"/>
    <w:rsid w:val="00BE1288"/>
    <w:rsid w:val="00BE4DE2"/>
    <w:rsid w:val="00BE5535"/>
    <w:rsid w:val="00BF158F"/>
    <w:rsid w:val="00BF4A59"/>
    <w:rsid w:val="00BF5E1F"/>
    <w:rsid w:val="00C01D12"/>
    <w:rsid w:val="00C0647A"/>
    <w:rsid w:val="00C0658C"/>
    <w:rsid w:val="00C1038E"/>
    <w:rsid w:val="00C12CA5"/>
    <w:rsid w:val="00C21048"/>
    <w:rsid w:val="00C31CC1"/>
    <w:rsid w:val="00C3297A"/>
    <w:rsid w:val="00C3533C"/>
    <w:rsid w:val="00C35839"/>
    <w:rsid w:val="00C3682E"/>
    <w:rsid w:val="00C44F20"/>
    <w:rsid w:val="00C47684"/>
    <w:rsid w:val="00C5204D"/>
    <w:rsid w:val="00C71BCF"/>
    <w:rsid w:val="00C7672D"/>
    <w:rsid w:val="00C867AA"/>
    <w:rsid w:val="00C86F83"/>
    <w:rsid w:val="00C93701"/>
    <w:rsid w:val="00C954A6"/>
    <w:rsid w:val="00C95EF3"/>
    <w:rsid w:val="00CC1743"/>
    <w:rsid w:val="00CC266A"/>
    <w:rsid w:val="00CD7E7E"/>
    <w:rsid w:val="00CE0449"/>
    <w:rsid w:val="00CE23A5"/>
    <w:rsid w:val="00CE46C9"/>
    <w:rsid w:val="00CE659A"/>
    <w:rsid w:val="00CF50FC"/>
    <w:rsid w:val="00CF6C34"/>
    <w:rsid w:val="00CF7FE4"/>
    <w:rsid w:val="00D034B2"/>
    <w:rsid w:val="00D0624E"/>
    <w:rsid w:val="00D13C49"/>
    <w:rsid w:val="00D14FD3"/>
    <w:rsid w:val="00D213AE"/>
    <w:rsid w:val="00D312B3"/>
    <w:rsid w:val="00D33D33"/>
    <w:rsid w:val="00D35B2A"/>
    <w:rsid w:val="00D3711D"/>
    <w:rsid w:val="00D404DE"/>
    <w:rsid w:val="00D40AE0"/>
    <w:rsid w:val="00D41CFA"/>
    <w:rsid w:val="00D438F9"/>
    <w:rsid w:val="00D46AEC"/>
    <w:rsid w:val="00D46D3F"/>
    <w:rsid w:val="00D46FB6"/>
    <w:rsid w:val="00D53274"/>
    <w:rsid w:val="00D6459D"/>
    <w:rsid w:val="00D666C8"/>
    <w:rsid w:val="00D67FF1"/>
    <w:rsid w:val="00D748BA"/>
    <w:rsid w:val="00D77418"/>
    <w:rsid w:val="00D84F24"/>
    <w:rsid w:val="00D901D9"/>
    <w:rsid w:val="00DA2086"/>
    <w:rsid w:val="00DA604A"/>
    <w:rsid w:val="00DB0973"/>
    <w:rsid w:val="00DB3116"/>
    <w:rsid w:val="00DB663D"/>
    <w:rsid w:val="00DB685B"/>
    <w:rsid w:val="00DB706B"/>
    <w:rsid w:val="00DB7DFC"/>
    <w:rsid w:val="00DC038B"/>
    <w:rsid w:val="00DC06B4"/>
    <w:rsid w:val="00DC38D5"/>
    <w:rsid w:val="00DC484B"/>
    <w:rsid w:val="00DC5A39"/>
    <w:rsid w:val="00DD17D7"/>
    <w:rsid w:val="00DD24F3"/>
    <w:rsid w:val="00DD2D25"/>
    <w:rsid w:val="00DD7499"/>
    <w:rsid w:val="00DE0044"/>
    <w:rsid w:val="00DE0E0D"/>
    <w:rsid w:val="00DE150A"/>
    <w:rsid w:val="00DE747D"/>
    <w:rsid w:val="00DF1A7D"/>
    <w:rsid w:val="00DF43ED"/>
    <w:rsid w:val="00E033F0"/>
    <w:rsid w:val="00E03D31"/>
    <w:rsid w:val="00E138EB"/>
    <w:rsid w:val="00E13DB7"/>
    <w:rsid w:val="00E16B6F"/>
    <w:rsid w:val="00E23DA3"/>
    <w:rsid w:val="00E253CE"/>
    <w:rsid w:val="00E32CFC"/>
    <w:rsid w:val="00E46EAB"/>
    <w:rsid w:val="00E54CD8"/>
    <w:rsid w:val="00E55C3A"/>
    <w:rsid w:val="00E63250"/>
    <w:rsid w:val="00E64391"/>
    <w:rsid w:val="00E75B48"/>
    <w:rsid w:val="00E76888"/>
    <w:rsid w:val="00E82D28"/>
    <w:rsid w:val="00E83F09"/>
    <w:rsid w:val="00E87397"/>
    <w:rsid w:val="00E91177"/>
    <w:rsid w:val="00E94263"/>
    <w:rsid w:val="00E94695"/>
    <w:rsid w:val="00E948BA"/>
    <w:rsid w:val="00E952BC"/>
    <w:rsid w:val="00E961CC"/>
    <w:rsid w:val="00EB1C43"/>
    <w:rsid w:val="00EB3BF5"/>
    <w:rsid w:val="00EB44CA"/>
    <w:rsid w:val="00EC01E4"/>
    <w:rsid w:val="00EC590D"/>
    <w:rsid w:val="00EC6ED1"/>
    <w:rsid w:val="00ED18FD"/>
    <w:rsid w:val="00EE56AF"/>
    <w:rsid w:val="00EE651C"/>
    <w:rsid w:val="00EF1168"/>
    <w:rsid w:val="00EF4262"/>
    <w:rsid w:val="00F00726"/>
    <w:rsid w:val="00F02C2C"/>
    <w:rsid w:val="00F0335C"/>
    <w:rsid w:val="00F03C60"/>
    <w:rsid w:val="00F03D2E"/>
    <w:rsid w:val="00F30EAF"/>
    <w:rsid w:val="00F313AE"/>
    <w:rsid w:val="00F31501"/>
    <w:rsid w:val="00F36825"/>
    <w:rsid w:val="00F400EB"/>
    <w:rsid w:val="00F44665"/>
    <w:rsid w:val="00F44E4D"/>
    <w:rsid w:val="00F543FF"/>
    <w:rsid w:val="00F5483D"/>
    <w:rsid w:val="00F6478A"/>
    <w:rsid w:val="00F66C17"/>
    <w:rsid w:val="00F67B24"/>
    <w:rsid w:val="00F67B33"/>
    <w:rsid w:val="00F74323"/>
    <w:rsid w:val="00F769F9"/>
    <w:rsid w:val="00F87D8B"/>
    <w:rsid w:val="00F90E78"/>
    <w:rsid w:val="00F9400D"/>
    <w:rsid w:val="00FA3331"/>
    <w:rsid w:val="00FA5CD9"/>
    <w:rsid w:val="00FA601A"/>
    <w:rsid w:val="00FB393B"/>
    <w:rsid w:val="00FD10E4"/>
    <w:rsid w:val="00FD3E49"/>
    <w:rsid w:val="00FD71A8"/>
    <w:rsid w:val="00FF0450"/>
    <w:rsid w:val="00FF15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691DCE9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de-DE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  <w:rPr>
      <w:lang w:val="de-CH"/>
    </w:rPr>
  </w:style>
  <w:style w:type="paragraph" w:styleId="berschrift1">
    <w:name w:val="heading 1"/>
    <w:basedOn w:val="Standard"/>
    <w:next w:val="Standard"/>
    <w:link w:val="berschrift1Zchn"/>
    <w:uiPriority w:val="9"/>
    <w:qFormat/>
    <w:rsid w:val="0062430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semiHidden/>
    <w:unhideWhenUsed/>
    <w:qFormat/>
    <w:rsid w:val="00BA2D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4">
    <w:name w:val="heading 4"/>
    <w:basedOn w:val="Standard"/>
    <w:next w:val="Standard"/>
    <w:link w:val="berschrift4Zchn"/>
    <w:uiPriority w:val="9"/>
    <w:semiHidden/>
    <w:unhideWhenUsed/>
    <w:qFormat/>
    <w:rsid w:val="00F02C2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berschrift5">
    <w:name w:val="heading 5"/>
    <w:basedOn w:val="Standard"/>
    <w:next w:val="Standard"/>
    <w:link w:val="berschrift5Zchn"/>
    <w:uiPriority w:val="9"/>
    <w:unhideWhenUsed/>
    <w:qFormat/>
    <w:rsid w:val="00F02C2C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berschrift6">
    <w:name w:val="heading 6"/>
    <w:basedOn w:val="Standard"/>
    <w:next w:val="Standard"/>
    <w:link w:val="berschrift6Zchn"/>
    <w:uiPriority w:val="9"/>
    <w:unhideWhenUsed/>
    <w:qFormat/>
    <w:rsid w:val="007D595E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2B2A9D"/>
    <w:rPr>
      <w:color w:val="808080"/>
    </w:rPr>
  </w:style>
  <w:style w:type="paragraph" w:styleId="Kopfzeile">
    <w:name w:val="header"/>
    <w:basedOn w:val="Standard"/>
    <w:link w:val="Kopf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KopfzeileZchn">
    <w:name w:val="Kopfzeile Zchn"/>
    <w:basedOn w:val="Absatz-Standardschriftart"/>
    <w:link w:val="Kopfzeile"/>
    <w:uiPriority w:val="99"/>
    <w:rsid w:val="002B2A9D"/>
    <w:rPr>
      <w:lang w:val="de-CH"/>
    </w:rPr>
  </w:style>
  <w:style w:type="paragraph" w:styleId="Fuzeile">
    <w:name w:val="footer"/>
    <w:basedOn w:val="Standard"/>
    <w:link w:val="FuzeileZchn"/>
    <w:uiPriority w:val="99"/>
    <w:unhideWhenUsed/>
    <w:rsid w:val="002B2A9D"/>
    <w:pPr>
      <w:tabs>
        <w:tab w:val="center" w:pos="4536"/>
        <w:tab w:val="right" w:pos="9072"/>
      </w:tabs>
    </w:pPr>
  </w:style>
  <w:style w:type="character" w:customStyle="1" w:styleId="FuzeileZchn">
    <w:name w:val="Fußzeile Zchn"/>
    <w:basedOn w:val="Absatz-Standardschriftart"/>
    <w:link w:val="Fuzeile"/>
    <w:uiPriority w:val="99"/>
    <w:rsid w:val="002B2A9D"/>
    <w:rPr>
      <w:lang w:val="de-CH"/>
    </w:rPr>
  </w:style>
  <w:style w:type="table" w:styleId="Tabellenraster">
    <w:name w:val="Table Grid"/>
    <w:basedOn w:val="NormaleTabelle"/>
    <w:uiPriority w:val="39"/>
    <w:rsid w:val="00067B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erschrift1Zchn">
    <w:name w:val="Überschrift 1 Zchn"/>
    <w:basedOn w:val="Absatz-Standardschriftart"/>
    <w:link w:val="berschrift1"/>
    <w:uiPriority w:val="9"/>
    <w:rsid w:val="00624302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de-CH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00697D"/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00697D"/>
    <w:rPr>
      <w:rFonts w:ascii="Segoe UI" w:hAnsi="Segoe UI" w:cs="Segoe UI"/>
      <w:sz w:val="18"/>
      <w:szCs w:val="18"/>
      <w:lang w:val="de-CH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F02C2C"/>
    <w:rPr>
      <w:rFonts w:asciiTheme="majorHAnsi" w:eastAsiaTheme="majorEastAsia" w:hAnsiTheme="majorHAnsi" w:cstheme="majorBidi"/>
      <w:i/>
      <w:iCs/>
      <w:color w:val="2E74B5" w:themeColor="accent1" w:themeShade="BF"/>
      <w:lang w:val="de-CH"/>
    </w:rPr>
  </w:style>
  <w:style w:type="character" w:customStyle="1" w:styleId="berschrift5Zchn">
    <w:name w:val="Überschrift 5 Zchn"/>
    <w:basedOn w:val="Absatz-Standardschriftart"/>
    <w:link w:val="berschrift5"/>
    <w:uiPriority w:val="9"/>
    <w:rsid w:val="00F02C2C"/>
    <w:rPr>
      <w:rFonts w:asciiTheme="majorHAnsi" w:eastAsiaTheme="majorEastAsia" w:hAnsiTheme="majorHAnsi" w:cstheme="majorBidi"/>
      <w:color w:val="2E74B5" w:themeColor="accent1" w:themeShade="BF"/>
      <w:lang w:val="de-CH"/>
    </w:rPr>
  </w:style>
  <w:style w:type="character" w:styleId="Hyperlink">
    <w:name w:val="Hyperlink"/>
    <w:basedOn w:val="Absatz-Standardschriftart"/>
    <w:uiPriority w:val="99"/>
    <w:unhideWhenUsed/>
    <w:rsid w:val="00D46D3F"/>
    <w:rPr>
      <w:color w:val="0563C1" w:themeColor="hyperlink"/>
      <w:u w:val="single"/>
    </w:rPr>
  </w:style>
  <w:style w:type="character" w:customStyle="1" w:styleId="Erwhnung1">
    <w:name w:val="Erwähnung1"/>
    <w:basedOn w:val="Absatz-Standardschriftart"/>
    <w:uiPriority w:val="99"/>
    <w:semiHidden/>
    <w:unhideWhenUsed/>
    <w:rsid w:val="00D46D3F"/>
    <w:rPr>
      <w:color w:val="2B579A"/>
      <w:shd w:val="clear" w:color="auto" w:fill="E6E6E6"/>
    </w:rPr>
  </w:style>
  <w:style w:type="character" w:styleId="Fett">
    <w:name w:val="Strong"/>
    <w:basedOn w:val="Absatz-Standardschriftart"/>
    <w:uiPriority w:val="22"/>
    <w:qFormat/>
    <w:rsid w:val="002B6CA2"/>
    <w:rPr>
      <w:b/>
      <w:bCs/>
    </w:rPr>
  </w:style>
  <w:style w:type="paragraph" w:styleId="Listenabsatz">
    <w:name w:val="List Paragraph"/>
    <w:basedOn w:val="Standard"/>
    <w:uiPriority w:val="34"/>
    <w:qFormat/>
    <w:rsid w:val="00BE1288"/>
    <w:pPr>
      <w:ind w:left="720"/>
      <w:contextualSpacing/>
    </w:p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BA2D14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de-CH"/>
    </w:rPr>
  </w:style>
  <w:style w:type="paragraph" w:styleId="StandardWeb">
    <w:name w:val="Normal (Web)"/>
    <w:basedOn w:val="Standard"/>
    <w:uiPriority w:val="99"/>
    <w:semiHidden/>
    <w:unhideWhenUsed/>
    <w:rsid w:val="00BA2D14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de-CH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4971D2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971D2"/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971D2"/>
    <w:rPr>
      <w:sz w:val="20"/>
      <w:szCs w:val="20"/>
      <w:lang w:val="de-CH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1D2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1D2"/>
    <w:rPr>
      <w:b/>
      <w:bCs/>
      <w:sz w:val="20"/>
      <w:szCs w:val="20"/>
      <w:lang w:val="de-CH"/>
    </w:rPr>
  </w:style>
  <w:style w:type="character" w:styleId="HTMLCode">
    <w:name w:val="HTML Code"/>
    <w:basedOn w:val="Absatz-Standardschriftart"/>
    <w:uiPriority w:val="99"/>
    <w:semiHidden/>
    <w:unhideWhenUsed/>
    <w:rsid w:val="003E6915"/>
    <w:rPr>
      <w:rFonts w:ascii="Courier New" w:eastAsia="Times New Roman" w:hAnsi="Courier New" w:cs="Courier New"/>
      <w:sz w:val="20"/>
      <w:szCs w:val="20"/>
    </w:rPr>
  </w:style>
  <w:style w:type="character" w:customStyle="1" w:styleId="berschrift6Zchn">
    <w:name w:val="Überschrift 6 Zchn"/>
    <w:basedOn w:val="Absatz-Standardschriftart"/>
    <w:link w:val="berschrift6"/>
    <w:uiPriority w:val="9"/>
    <w:rsid w:val="007D595E"/>
    <w:rPr>
      <w:rFonts w:asciiTheme="majorHAnsi" w:eastAsiaTheme="majorEastAsia" w:hAnsiTheme="majorHAnsi" w:cstheme="majorBidi"/>
      <w:color w:val="1F4D78" w:themeColor="accent1" w:themeShade="7F"/>
      <w:lang w:val="de-CH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A93C31"/>
    <w:rPr>
      <w:color w:val="605E5C"/>
      <w:shd w:val="clear" w:color="auto" w:fill="E1DFDD"/>
    </w:rPr>
  </w:style>
  <w:style w:type="character" w:styleId="BesuchterHyperlink">
    <w:name w:val="FollowedHyperlink"/>
    <w:basedOn w:val="Absatz-Standardschriftart"/>
    <w:uiPriority w:val="99"/>
    <w:semiHidden/>
    <w:unhideWhenUsed/>
    <w:rsid w:val="001869D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841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34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2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58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03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71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9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22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82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2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58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398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08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51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openxmlformats.org/officeDocument/2006/relationships/footer" Target="footer1.xml"/><Relationship Id="rId18" Type="http://schemas.microsoft.com/office/2016/09/relationships/commentsIds" Target="commentsId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info@einstellbox.ch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info@einstellbox.ch" TargetMode="External"/><Relationship Id="rId19" Type="http://schemas.microsoft.com/office/2018/08/relationships/commentsExtensible" Target="commentsExtensible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http://www.einstellbox.ch" TargetMode="External"/><Relationship Id="rId2" Type="http://schemas.openxmlformats.org/officeDocument/2006/relationships/hyperlink" Target="mailto:info@einstellbox.ch" TargetMode="External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Design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7076A008-3CB6-4144-B5D4-0D469D08C1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8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ürg Fiechter</dc:creator>
  <cp:keywords/>
  <dc:description/>
  <cp:lastModifiedBy>Jürg Fiechter</cp:lastModifiedBy>
  <cp:revision>4</cp:revision>
  <cp:lastPrinted>2018-09-11T11:09:00Z</cp:lastPrinted>
  <dcterms:created xsi:type="dcterms:W3CDTF">2022-02-23T19:56:00Z</dcterms:created>
  <dcterms:modified xsi:type="dcterms:W3CDTF">2025-01-18T17:18:00Z</dcterms:modified>
</cp:coreProperties>
</file>